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77B4AA" w14:textId="77777777" w:rsidR="00407320" w:rsidRPr="00C46A2F" w:rsidRDefault="00C46A2F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</w:rPr>
      </w:pPr>
      <w:r w:rsidRPr="00C46A2F">
        <w:rPr>
          <w:rFonts w:ascii="Arial" w:hAnsi="Arial" w:cs="Arial" w:hint="eastAsia"/>
          <w:b/>
          <w:sz w:val="24"/>
          <w:szCs w:val="24"/>
        </w:rPr>
        <w:t xml:space="preserve">Honors and Awards: </w:t>
      </w:r>
    </w:p>
    <w:p w14:paraId="015ACB75" w14:textId="77777777" w:rsidR="004A7375" w:rsidRDefault="004A7375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14:paraId="133BF7FC" w14:textId="77777777" w:rsidR="00C46A2F" w:rsidRDefault="00C46A2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Honor 1: </w:t>
      </w:r>
    </w:p>
    <w:p w14:paraId="7EA54607" w14:textId="77777777" w:rsidR="00C46A2F" w:rsidRDefault="00C46A2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C46A2F" w14:paraId="3427101A" w14:textId="77777777" w:rsidTr="00F37024">
        <w:tc>
          <w:tcPr>
            <w:tcW w:w="1980" w:type="dxa"/>
          </w:tcPr>
          <w:p w14:paraId="257C6AD3" w14:textId="77777777" w:rsidR="00C46A2F" w:rsidRDefault="00C46A2F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14:paraId="311AEEA7" w14:textId="77777777" w:rsidR="00C46A2F" w:rsidRDefault="00C46A2F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</w:t>
            </w:r>
            <w:r w:rsidR="004A7375">
              <w:rPr>
                <w:rFonts w:ascii="Arial" w:hAnsi="Arial" w:cs="Arial" w:hint="eastAsia"/>
                <w:sz w:val="24"/>
                <w:szCs w:val="24"/>
              </w:rPr>
              <w:t>名称</w:t>
            </w:r>
            <w:r w:rsidR="006B6DA5"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714259E0" w14:textId="77777777" w:rsidR="00C46A2F" w:rsidRDefault="00C46A2F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14:paraId="197EE515" w14:textId="77777777" w:rsidR="00C46A2F" w:rsidRDefault="00D6493B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>op 25%, Euclid Mathematics Contest</w:t>
            </w:r>
          </w:p>
        </w:tc>
      </w:tr>
      <w:tr w:rsidR="00F37024" w14:paraId="307B9C52" w14:textId="77777777" w:rsidTr="00F37024">
        <w:tc>
          <w:tcPr>
            <w:tcW w:w="1980" w:type="dxa"/>
            <w:tcBorders>
              <w:right w:val="single" w:sz="4" w:space="0" w:color="auto"/>
            </w:tcBorders>
          </w:tcPr>
          <w:p w14:paraId="59A17522" w14:textId="77777777" w:rsidR="00F37024" w:rsidRDefault="00F37024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14:paraId="22178254" w14:textId="77777777" w:rsidR="00F37024" w:rsidRDefault="00F37024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AEF9658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14:paraId="5467B942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A3B0C98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14:paraId="365EE11C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0EECA5B" w14:textId="77777777" w:rsidR="00F37024" w:rsidRPr="00947721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947721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14:paraId="13D60770" w14:textId="77777777" w:rsidR="00F37024" w:rsidRPr="00947721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947721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947721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E80944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14:paraId="24B8244F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755C3CA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4044F519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F37024" w14:paraId="1DF0009D" w14:textId="77777777" w:rsidTr="00F37024">
        <w:tc>
          <w:tcPr>
            <w:tcW w:w="1980" w:type="dxa"/>
            <w:tcBorders>
              <w:right w:val="single" w:sz="4" w:space="0" w:color="auto"/>
            </w:tcBorders>
          </w:tcPr>
          <w:p w14:paraId="1128C045" w14:textId="77777777" w:rsidR="00F37024" w:rsidRDefault="00F37024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14:paraId="6364DFAC" w14:textId="77777777" w:rsidR="00F37024" w:rsidRDefault="00F37024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FE5A3B3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14:paraId="17C5D82E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03217F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14:paraId="3F28D53C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区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市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C893F4F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ional</w:t>
            </w:r>
          </w:p>
          <w:p w14:paraId="584E6B60" w14:textId="77777777"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37A2C1F" w14:textId="77777777" w:rsidR="00F37024" w:rsidRPr="00947721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947721">
              <w:rPr>
                <w:rFonts w:ascii="Arial" w:hAnsi="Arial" w:cs="Arial"/>
                <w:color w:val="FF0000"/>
                <w:sz w:val="24"/>
                <w:szCs w:val="24"/>
              </w:rPr>
              <w:t>International</w:t>
            </w:r>
          </w:p>
          <w:p w14:paraId="10FB90D5" w14:textId="77777777" w:rsidR="00F37024" w:rsidRPr="00947721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947721">
              <w:rPr>
                <w:rFonts w:ascii="Arial" w:hAnsi="Arial" w:cs="Arial" w:hint="eastAsia"/>
                <w:color w:val="FF0000"/>
                <w:sz w:val="24"/>
                <w:szCs w:val="24"/>
              </w:rPr>
              <w:t>国际级</w:t>
            </w:r>
          </w:p>
        </w:tc>
      </w:tr>
      <w:tr w:rsidR="00777CEA" w14:paraId="0E17CEF2" w14:textId="77777777" w:rsidTr="00947721">
        <w:tc>
          <w:tcPr>
            <w:tcW w:w="1980" w:type="dxa"/>
            <w:tcBorders>
              <w:right w:val="single" w:sz="4" w:space="0" w:color="auto"/>
            </w:tcBorders>
          </w:tcPr>
          <w:p w14:paraId="1B545A95" w14:textId="77777777" w:rsidR="00777CEA" w:rsidRPr="00777CEA" w:rsidRDefault="00777CEA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14:paraId="0E23CDEA" w14:textId="77777777" w:rsidR="00777CEA" w:rsidRDefault="00777CEA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F3DF0" w14:textId="77777777" w:rsidR="00777CEA" w:rsidRPr="00777CEA" w:rsidRDefault="00AB32CA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AB32CA">
              <w:rPr>
                <w:rFonts w:ascii="Arial" w:hAnsi="Arial" w:cs="Arial"/>
                <w:sz w:val="24"/>
                <w:szCs w:val="24"/>
              </w:rPr>
              <w:t>Written by over 20 000 participants worldwide every year, the Euclid contest gives senior-level secondary school students the opportunity to tackle novel problems with creativity and all of the knowledge they've gained in secondary school mathematics.</w:t>
            </w:r>
            <w:r>
              <w:rPr>
                <w:rFonts w:ascii="Arial" w:hAnsi="Arial" w:cs="Arial"/>
                <w:sz w:val="24"/>
                <w:szCs w:val="24"/>
              </w:rPr>
              <w:t xml:space="preserve"> It is a 10-question contest, with a mix of short-answer and full-solution questions, that lasts for about 2.5 hours. </w:t>
            </w:r>
          </w:p>
        </w:tc>
      </w:tr>
    </w:tbl>
    <w:p w14:paraId="426ADA94" w14:textId="77777777" w:rsidR="00C46A2F" w:rsidRDefault="00C46A2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14:paraId="1850303E" w14:textId="77777777"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Honor 2: </w:t>
      </w:r>
    </w:p>
    <w:p w14:paraId="57577125" w14:textId="77777777"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A567EF" w14:paraId="12DBC514" w14:textId="77777777" w:rsidTr="00947721">
        <w:tc>
          <w:tcPr>
            <w:tcW w:w="1980" w:type="dxa"/>
          </w:tcPr>
          <w:p w14:paraId="509C823D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14:paraId="1F3D4A49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0D578A1F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14:paraId="725A7231" w14:textId="77777777" w:rsidR="00A567EF" w:rsidRDefault="00FE4B76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H</w:t>
            </w:r>
            <w:r>
              <w:rPr>
                <w:rFonts w:ascii="Arial" w:hAnsi="Arial" w:cs="Arial"/>
                <w:sz w:val="24"/>
                <w:szCs w:val="24"/>
              </w:rPr>
              <w:t>igh Distinction, Australian Science Olympiad Competition-Physics</w:t>
            </w:r>
          </w:p>
        </w:tc>
      </w:tr>
      <w:tr w:rsidR="00A567EF" w14:paraId="43BE4324" w14:textId="77777777" w:rsidTr="00947721">
        <w:tc>
          <w:tcPr>
            <w:tcW w:w="1980" w:type="dxa"/>
            <w:tcBorders>
              <w:right w:val="single" w:sz="4" w:space="0" w:color="auto"/>
            </w:tcBorders>
          </w:tcPr>
          <w:p w14:paraId="14244CBC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14:paraId="4FA0922D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E14A5EE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14:paraId="592E96A4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560318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14:paraId="5DC190AD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5D8187C" w14:textId="77777777" w:rsidR="00A567EF" w:rsidRPr="00FE4B76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FE4B76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14:paraId="2E302C82" w14:textId="77777777" w:rsidR="00A567EF" w:rsidRPr="00FE4B76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E4B76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FE4B76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9283A71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14:paraId="6756B1E7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3F3D53F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3C487BB2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A567EF" w14:paraId="3F7997BD" w14:textId="77777777" w:rsidTr="00947721">
        <w:tc>
          <w:tcPr>
            <w:tcW w:w="1980" w:type="dxa"/>
            <w:tcBorders>
              <w:right w:val="single" w:sz="4" w:space="0" w:color="auto"/>
            </w:tcBorders>
          </w:tcPr>
          <w:p w14:paraId="75228FFF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14:paraId="49FB1442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0451419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14:paraId="3520E10B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66344B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14:paraId="70F0FE28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区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市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853275C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ional</w:t>
            </w:r>
          </w:p>
          <w:p w14:paraId="5919E4BD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1690B37" w14:textId="77777777" w:rsidR="00A567EF" w:rsidRPr="00FE4B76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E4B76">
              <w:rPr>
                <w:rFonts w:ascii="Arial" w:hAnsi="Arial" w:cs="Arial"/>
                <w:color w:val="FF0000"/>
                <w:sz w:val="24"/>
                <w:szCs w:val="24"/>
              </w:rPr>
              <w:t>International</w:t>
            </w:r>
          </w:p>
          <w:p w14:paraId="45E00DAE" w14:textId="77777777" w:rsidR="00A567EF" w:rsidRPr="00FE4B76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E4B76">
              <w:rPr>
                <w:rFonts w:ascii="Arial" w:hAnsi="Arial" w:cs="Arial" w:hint="eastAsia"/>
                <w:color w:val="FF0000"/>
                <w:sz w:val="24"/>
                <w:szCs w:val="24"/>
              </w:rPr>
              <w:t>国际级</w:t>
            </w:r>
          </w:p>
        </w:tc>
      </w:tr>
      <w:tr w:rsidR="00777CEA" w14:paraId="72936AD5" w14:textId="77777777" w:rsidTr="00947721">
        <w:tc>
          <w:tcPr>
            <w:tcW w:w="1980" w:type="dxa"/>
            <w:tcBorders>
              <w:right w:val="single" w:sz="4" w:space="0" w:color="auto"/>
            </w:tcBorders>
          </w:tcPr>
          <w:p w14:paraId="36BF0B19" w14:textId="77777777" w:rsidR="00777CEA" w:rsidRP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14:paraId="5A1984F7" w14:textId="77777777" w:rsid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0ECB21" w14:textId="77777777" w:rsidR="00777CEA" w:rsidRDefault="00FE4B76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Australian Science Olympiad Competition-Physics is one of the toughest physics exams in Australia. </w:t>
            </w:r>
            <w:r w:rsidR="00382D45">
              <w:rPr>
                <w:rFonts w:ascii="Arial" w:hAnsi="Arial" w:cs="Arial"/>
                <w:sz w:val="24"/>
                <w:szCs w:val="24"/>
              </w:rPr>
              <w:t xml:space="preserve">It is hosted by Australian Science Innovations (ASI), </w:t>
            </w:r>
            <w:r w:rsidR="00651384">
              <w:rPr>
                <w:rFonts w:ascii="Arial" w:hAnsi="Arial" w:cs="Arial"/>
                <w:sz w:val="24"/>
                <w:szCs w:val="24"/>
              </w:rPr>
              <w:t>an Australia’s premier provider of science extension programs for high achieving science students.</w:t>
            </w:r>
          </w:p>
        </w:tc>
      </w:tr>
    </w:tbl>
    <w:p w14:paraId="1C764FEA" w14:textId="77777777" w:rsidR="00A567EF" w:rsidRDefault="00A567E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14:paraId="01E47218" w14:textId="77777777"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Honor 3: </w:t>
      </w:r>
    </w:p>
    <w:p w14:paraId="33F9AB08" w14:textId="77777777"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A567EF" w14:paraId="3651967C" w14:textId="77777777" w:rsidTr="00947721">
        <w:tc>
          <w:tcPr>
            <w:tcW w:w="1980" w:type="dxa"/>
          </w:tcPr>
          <w:p w14:paraId="0C23211C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14:paraId="3AB9F96D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0BA2A4AA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14:paraId="7993CDF8" w14:textId="77777777" w:rsidR="00A567EF" w:rsidRDefault="00651384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N</w:t>
            </w:r>
            <w:r>
              <w:rPr>
                <w:rFonts w:ascii="Arial" w:hAnsi="Arial" w:cs="Arial"/>
                <w:sz w:val="24"/>
                <w:szCs w:val="24"/>
              </w:rPr>
              <w:t>ational Credit, Australian Mathematics Competition</w:t>
            </w:r>
          </w:p>
        </w:tc>
      </w:tr>
      <w:tr w:rsidR="00A567EF" w14:paraId="5AE34014" w14:textId="77777777" w:rsidTr="00947721">
        <w:tc>
          <w:tcPr>
            <w:tcW w:w="1980" w:type="dxa"/>
            <w:tcBorders>
              <w:right w:val="single" w:sz="4" w:space="0" w:color="auto"/>
            </w:tcBorders>
          </w:tcPr>
          <w:p w14:paraId="7306E265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14:paraId="6A28243D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1033990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14:paraId="13C41764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C21524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14:paraId="04B200AA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D03387" w14:textId="77777777" w:rsidR="00A567EF" w:rsidRPr="00651384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651384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14:paraId="3D559D9B" w14:textId="77777777" w:rsidR="00A567EF" w:rsidRPr="00651384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651384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651384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8C1BCD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14:paraId="52134ECE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9C30BAD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5AA3D9B1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A567EF" w14:paraId="64F761CF" w14:textId="77777777" w:rsidTr="00947721">
        <w:tc>
          <w:tcPr>
            <w:tcW w:w="1980" w:type="dxa"/>
            <w:tcBorders>
              <w:right w:val="single" w:sz="4" w:space="0" w:color="auto"/>
            </w:tcBorders>
          </w:tcPr>
          <w:p w14:paraId="5B1E24DE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14:paraId="2E793E2D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C5322E7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14:paraId="1C6F00F7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84BFBF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14:paraId="24BCEF2F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区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市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30AE05" w14:textId="77777777" w:rsidR="00A567EF" w:rsidRPr="00F468D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468D8">
              <w:rPr>
                <w:rFonts w:ascii="Arial" w:hAnsi="Arial" w:cs="Arial"/>
                <w:color w:val="FF0000"/>
                <w:sz w:val="24"/>
                <w:szCs w:val="24"/>
              </w:rPr>
              <w:t>National</w:t>
            </w:r>
          </w:p>
          <w:p w14:paraId="0990EEC1" w14:textId="77777777" w:rsidR="00A567EF" w:rsidRPr="00F468D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468D8">
              <w:rPr>
                <w:rFonts w:ascii="Arial" w:hAnsi="Arial" w:cs="Arial" w:hint="eastAsia"/>
                <w:color w:val="FF0000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8241C2F" w14:textId="77777777" w:rsidR="00A567EF" w:rsidRPr="00F468D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F468D8">
              <w:rPr>
                <w:rFonts w:ascii="Arial" w:hAnsi="Arial" w:cs="Arial"/>
                <w:sz w:val="24"/>
                <w:szCs w:val="24"/>
              </w:rPr>
              <w:t>International</w:t>
            </w:r>
          </w:p>
          <w:p w14:paraId="3C5A0826" w14:textId="77777777" w:rsidR="00A567EF" w:rsidRPr="00F468D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F468D8">
              <w:rPr>
                <w:rFonts w:ascii="Arial" w:hAnsi="Arial" w:cs="Arial" w:hint="eastAsia"/>
                <w:sz w:val="24"/>
                <w:szCs w:val="24"/>
              </w:rPr>
              <w:t>国际级</w:t>
            </w:r>
          </w:p>
        </w:tc>
      </w:tr>
      <w:tr w:rsidR="00777CEA" w14:paraId="3378ED0D" w14:textId="77777777" w:rsidTr="00947721">
        <w:tc>
          <w:tcPr>
            <w:tcW w:w="1980" w:type="dxa"/>
            <w:tcBorders>
              <w:right w:val="single" w:sz="4" w:space="0" w:color="auto"/>
            </w:tcBorders>
          </w:tcPr>
          <w:p w14:paraId="01703166" w14:textId="77777777" w:rsidR="00777CEA" w:rsidRP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14:paraId="4823B872" w14:textId="77777777" w:rsid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7D591" w14:textId="77777777" w:rsidR="00777CEA" w:rsidRDefault="00651384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 xml:space="preserve">ustralian Mathematics Competition (AMC) is hosted by the Australian Mathematics Trust (AMT), a national non-profit </w:t>
            </w:r>
            <w:r w:rsidR="00F468D8">
              <w:rPr>
                <w:rFonts w:ascii="Arial" w:hAnsi="Arial" w:cs="Arial"/>
                <w:sz w:val="24"/>
                <w:szCs w:val="24"/>
              </w:rPr>
              <w:t>organization whose main purpose is to enrich the teaching and learning of mathematics for students. National Credit is awarded to the top 55% of the contestants.</w:t>
            </w:r>
          </w:p>
        </w:tc>
      </w:tr>
    </w:tbl>
    <w:p w14:paraId="412AC93D" w14:textId="77777777" w:rsidR="00A567EF" w:rsidRDefault="00A567E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14:paraId="217707DF" w14:textId="77777777"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lastRenderedPageBreak/>
        <w:t xml:space="preserve">Honor 4: </w:t>
      </w:r>
    </w:p>
    <w:p w14:paraId="6E75C043" w14:textId="77777777"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A567EF" w14:paraId="78BFBDB0" w14:textId="77777777" w:rsidTr="00947721">
        <w:tc>
          <w:tcPr>
            <w:tcW w:w="1980" w:type="dxa"/>
          </w:tcPr>
          <w:p w14:paraId="365DCAC5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14:paraId="4738A7EE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638F306C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14:paraId="07418CB5" w14:textId="77777777" w:rsidR="00A567EF" w:rsidRDefault="00B07EB8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>econd Prize, China Region, International Space Settlement Design Competition (ISSDC)</w:t>
            </w:r>
          </w:p>
        </w:tc>
      </w:tr>
      <w:tr w:rsidR="00A567EF" w14:paraId="774CC883" w14:textId="77777777" w:rsidTr="00947721">
        <w:tc>
          <w:tcPr>
            <w:tcW w:w="1980" w:type="dxa"/>
            <w:tcBorders>
              <w:right w:val="single" w:sz="4" w:space="0" w:color="auto"/>
            </w:tcBorders>
          </w:tcPr>
          <w:p w14:paraId="6EDD0325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14:paraId="2FCE862C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0FE16D6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14:paraId="4EBEC2D8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745ADAA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14:paraId="17241A64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F153AAE" w14:textId="77777777" w:rsidR="00A567EF" w:rsidRPr="00B07EB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07EB8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14:paraId="4C790292" w14:textId="77777777" w:rsidR="00A567EF" w:rsidRPr="00B07EB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07EB8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B07EB8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648151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14:paraId="7FC1D7F0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861862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15624DBB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A567EF" w14:paraId="347BCFD6" w14:textId="77777777" w:rsidTr="00947721">
        <w:tc>
          <w:tcPr>
            <w:tcW w:w="1980" w:type="dxa"/>
            <w:tcBorders>
              <w:right w:val="single" w:sz="4" w:space="0" w:color="auto"/>
            </w:tcBorders>
          </w:tcPr>
          <w:p w14:paraId="57B531AA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14:paraId="5D3F2C22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B8D0B56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14:paraId="4CF8CD2A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FE3A5D0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14:paraId="5B5D096F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区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市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B3FBE52" w14:textId="77777777" w:rsidR="00A567EF" w:rsidRPr="00B07EB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07EB8">
              <w:rPr>
                <w:rFonts w:ascii="Arial" w:hAnsi="Arial" w:cs="Arial"/>
                <w:color w:val="FF0000"/>
                <w:sz w:val="24"/>
                <w:szCs w:val="24"/>
              </w:rPr>
              <w:t>National</w:t>
            </w:r>
          </w:p>
          <w:p w14:paraId="7774FED7" w14:textId="77777777" w:rsidR="00A567EF" w:rsidRPr="00B07EB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07EB8">
              <w:rPr>
                <w:rFonts w:ascii="Arial" w:hAnsi="Arial" w:cs="Arial" w:hint="eastAsia"/>
                <w:color w:val="FF0000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E618101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ternational</w:t>
            </w:r>
          </w:p>
          <w:p w14:paraId="5D9EE9CA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国际级</w:t>
            </w:r>
          </w:p>
        </w:tc>
      </w:tr>
      <w:tr w:rsidR="00777CEA" w14:paraId="4454D66D" w14:textId="77777777" w:rsidTr="00947721">
        <w:tc>
          <w:tcPr>
            <w:tcW w:w="1980" w:type="dxa"/>
            <w:tcBorders>
              <w:right w:val="single" w:sz="4" w:space="0" w:color="auto"/>
            </w:tcBorders>
          </w:tcPr>
          <w:p w14:paraId="0CE11C56" w14:textId="77777777" w:rsidR="00777CEA" w:rsidRP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14:paraId="3308CFAE" w14:textId="77777777" w:rsid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42824" w14:textId="77777777" w:rsidR="00777CEA" w:rsidRDefault="0079009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 xml:space="preserve">he ISSDC puts high school students in the shoes of aerospace industry professionals. Students are divided into different competing teams, or “companies” to design a facility in space that will accommodate several thousand people in a realistic scenario set. Each team finishes a written summary of 50 pages and provides a 35-minute oral briefing. </w:t>
            </w:r>
          </w:p>
        </w:tc>
      </w:tr>
    </w:tbl>
    <w:p w14:paraId="05B2FC6D" w14:textId="77777777" w:rsidR="00A567EF" w:rsidRDefault="00A567E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14:paraId="3E8A997F" w14:textId="77777777"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Honor 5: </w:t>
      </w:r>
    </w:p>
    <w:p w14:paraId="662F63F1" w14:textId="77777777"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A567EF" w14:paraId="5522504A" w14:textId="77777777" w:rsidTr="00947721">
        <w:tc>
          <w:tcPr>
            <w:tcW w:w="1980" w:type="dxa"/>
          </w:tcPr>
          <w:p w14:paraId="431A0757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14:paraId="589878EF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6C644AFA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14:paraId="5E9D5713" w14:textId="77777777" w:rsidR="00A567EF" w:rsidRDefault="00FE2C65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R</w:t>
            </w:r>
            <w:r>
              <w:rPr>
                <w:rFonts w:ascii="Arial" w:hAnsi="Arial" w:cs="Arial"/>
                <w:sz w:val="24"/>
                <w:szCs w:val="24"/>
              </w:rPr>
              <w:t>egional Top 100 &amp; Regional Top 20% Teams, American Regions Mathematics League</w:t>
            </w:r>
          </w:p>
        </w:tc>
      </w:tr>
      <w:tr w:rsidR="00A567EF" w14:paraId="20B0C55B" w14:textId="77777777" w:rsidTr="00947721">
        <w:tc>
          <w:tcPr>
            <w:tcW w:w="1980" w:type="dxa"/>
            <w:tcBorders>
              <w:right w:val="single" w:sz="4" w:space="0" w:color="auto"/>
            </w:tcBorders>
          </w:tcPr>
          <w:p w14:paraId="206EFF4D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14:paraId="5D44ED56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851D735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14:paraId="36B9D35D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EE58BA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14:paraId="7FCE850C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D32761" w14:textId="77777777" w:rsidR="00A567EF" w:rsidRPr="00FE2C65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FE2C65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14:paraId="2F9A7E32" w14:textId="77777777" w:rsidR="00A567EF" w:rsidRPr="00FE2C65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E2C65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FE2C65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4E8025B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14:paraId="63AF2DC1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7B3701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5BF9FECC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A567EF" w14:paraId="4C3A69A5" w14:textId="77777777" w:rsidTr="00947721">
        <w:tc>
          <w:tcPr>
            <w:tcW w:w="1980" w:type="dxa"/>
            <w:tcBorders>
              <w:right w:val="single" w:sz="4" w:space="0" w:color="auto"/>
            </w:tcBorders>
          </w:tcPr>
          <w:p w14:paraId="38900774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14:paraId="087ACD5A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A24B1DC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14:paraId="1CC83FA8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93ED7BD" w14:textId="77777777" w:rsidR="00A567EF" w:rsidRPr="00830ABE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14:paraId="0AE740FC" w14:textId="77777777" w:rsidR="00A567EF" w:rsidRPr="00830ABE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</w:rPr>
              <w:t>区级</w:t>
            </w:r>
            <w:r w:rsidRPr="00830ABE">
              <w:rPr>
                <w:rFonts w:ascii="Arial" w:hAnsi="Arial" w:cs="Arial" w:hint="eastAsia"/>
                <w:sz w:val="24"/>
                <w:szCs w:val="24"/>
              </w:rPr>
              <w:t>/</w:t>
            </w:r>
            <w:r w:rsidRPr="00830ABE">
              <w:rPr>
                <w:rFonts w:ascii="Arial" w:hAnsi="Arial" w:cs="Arial" w:hint="eastAsia"/>
                <w:sz w:val="24"/>
                <w:szCs w:val="24"/>
              </w:rPr>
              <w:t>市级</w:t>
            </w:r>
            <w:r w:rsidRPr="00830ABE">
              <w:rPr>
                <w:rFonts w:ascii="Arial" w:hAnsi="Arial" w:cs="Arial" w:hint="eastAsia"/>
                <w:sz w:val="24"/>
                <w:szCs w:val="24"/>
              </w:rPr>
              <w:t>/</w:t>
            </w:r>
            <w:r w:rsidRPr="00830ABE"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B4B66C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ional</w:t>
            </w:r>
          </w:p>
          <w:p w14:paraId="03C733E4" w14:textId="77777777"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1E5F77" w14:textId="77777777" w:rsidR="00A567EF" w:rsidRPr="00830ABE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830ABE">
              <w:rPr>
                <w:rFonts w:ascii="Arial" w:hAnsi="Arial" w:cs="Arial"/>
                <w:color w:val="FF0000"/>
                <w:sz w:val="24"/>
                <w:szCs w:val="24"/>
              </w:rPr>
              <w:t>International</w:t>
            </w:r>
          </w:p>
          <w:p w14:paraId="0440FD19" w14:textId="77777777" w:rsidR="00A567EF" w:rsidRPr="00830ABE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color w:val="FF0000"/>
                <w:sz w:val="24"/>
                <w:szCs w:val="24"/>
              </w:rPr>
              <w:t>国际级</w:t>
            </w:r>
          </w:p>
        </w:tc>
      </w:tr>
      <w:tr w:rsidR="00777CEA" w14:paraId="5650A0AF" w14:textId="77777777" w:rsidTr="00947721">
        <w:tc>
          <w:tcPr>
            <w:tcW w:w="1980" w:type="dxa"/>
            <w:tcBorders>
              <w:right w:val="single" w:sz="4" w:space="0" w:color="auto"/>
            </w:tcBorders>
          </w:tcPr>
          <w:p w14:paraId="77F3B64E" w14:textId="77777777" w:rsidR="00777CEA" w:rsidRP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14:paraId="5BA5C698" w14:textId="77777777" w:rsid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C0A398" w14:textId="77777777" w:rsidR="00777CEA" w:rsidRDefault="005F0716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American Regions Mathematics League (ARML) has brought together </w:t>
            </w:r>
            <w:r w:rsidR="00D85A75">
              <w:rPr>
                <w:rFonts w:ascii="Arial" w:hAnsi="Arial" w:cs="Arial"/>
                <w:sz w:val="24"/>
                <w:szCs w:val="24"/>
              </w:rPr>
              <w:t xml:space="preserve">thousands of students annually to compete, socialize with one another, and sharpen their mathematical skills. </w:t>
            </w:r>
            <w:r w:rsidR="00A664A9">
              <w:rPr>
                <w:rFonts w:ascii="Arial" w:hAnsi="Arial" w:cs="Arial"/>
                <w:sz w:val="24"/>
                <w:szCs w:val="24"/>
              </w:rPr>
              <w:t xml:space="preserve">The contest is supported by many famous technology companies and top education institutions both inside and outside the USA. </w:t>
            </w:r>
          </w:p>
        </w:tc>
      </w:tr>
    </w:tbl>
    <w:p w14:paraId="6E3148B1" w14:textId="77777777" w:rsidR="00A567EF" w:rsidRDefault="00A567E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14:paraId="73BEAD74" w14:textId="77777777" w:rsidR="006529D0" w:rsidRDefault="00A664A9" w:rsidP="00A664A9">
      <w:pPr>
        <w:widowControl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5111E6B" w14:textId="77777777" w:rsidR="006F0264" w:rsidRDefault="006529D0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</w:rPr>
      </w:pPr>
      <w:r w:rsidRPr="006529D0">
        <w:rPr>
          <w:rFonts w:ascii="Arial" w:hAnsi="Arial" w:cs="Arial"/>
          <w:b/>
          <w:sz w:val="24"/>
          <w:szCs w:val="24"/>
        </w:rPr>
        <w:lastRenderedPageBreak/>
        <w:t xml:space="preserve">Activities: </w:t>
      </w:r>
    </w:p>
    <w:p w14:paraId="2CC8E2A3" w14:textId="77777777" w:rsidR="006F0264" w:rsidRDefault="006F0264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</w:rPr>
      </w:pPr>
    </w:p>
    <w:p w14:paraId="31AB531E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1: </w:t>
      </w:r>
    </w:p>
    <w:p w14:paraId="14A07FD1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14:paraId="7370CB28" w14:textId="77777777" w:rsidTr="007A618A">
        <w:tc>
          <w:tcPr>
            <w:tcW w:w="10201" w:type="dxa"/>
            <w:gridSpan w:val="11"/>
          </w:tcPr>
          <w:p w14:paraId="6C542733" w14:textId="77777777"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14:paraId="169651F0" w14:textId="77777777" w:rsidTr="007A618A">
        <w:tc>
          <w:tcPr>
            <w:tcW w:w="3400" w:type="dxa"/>
            <w:gridSpan w:val="2"/>
          </w:tcPr>
          <w:p w14:paraId="492EB2A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14:paraId="1F883A3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14:paraId="482CF98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14:paraId="006DDC2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14:paraId="11A3A6C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14:paraId="4E41D54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14:paraId="4E9F872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14:paraId="5910C57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14:paraId="737498C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14:paraId="5B162B1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14:paraId="7C7FE3B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14:paraId="514F3BC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14:paraId="67B4C43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14:paraId="1CD84F0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14:paraId="315D236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14:paraId="5D23E80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14:paraId="458A3F6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14:paraId="63AFE00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14:paraId="6D319B6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14:paraId="2323566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14:paraId="1DB63F5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14:paraId="73A83CCC" w14:textId="77777777"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07D9F">
              <w:rPr>
                <w:rFonts w:ascii="Arial" w:hAnsi="Arial" w:cs="Arial"/>
                <w:color w:val="FF0000"/>
                <w:sz w:val="24"/>
                <w:szCs w:val="24"/>
              </w:rPr>
              <w:t xml:space="preserve">22 Research </w:t>
            </w:r>
          </w:p>
          <w:p w14:paraId="183162A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14:paraId="39A2AD4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14:paraId="30DF873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14:paraId="0A5328D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14:paraId="3351999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14:paraId="5C7F050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14:paraId="0FF009E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14:paraId="06B987A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14:paraId="2898EB40" w14:textId="77777777" w:rsidTr="007A618A">
        <w:tc>
          <w:tcPr>
            <w:tcW w:w="2689" w:type="dxa"/>
          </w:tcPr>
          <w:p w14:paraId="1FD21B1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5A66E07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14:paraId="37BEAA52" w14:textId="77777777"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udent researcher</w:t>
            </w:r>
          </w:p>
        </w:tc>
      </w:tr>
      <w:tr w:rsidR="006F0264" w14:paraId="574AA6D0" w14:textId="77777777" w:rsidTr="007A618A">
        <w:tc>
          <w:tcPr>
            <w:tcW w:w="2689" w:type="dxa"/>
          </w:tcPr>
          <w:p w14:paraId="0D85B97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14:paraId="5E28BB1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14:paraId="5B9DFEF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C</w:t>
            </w:r>
            <w:r>
              <w:rPr>
                <w:rFonts w:ascii="Arial" w:hAnsi="Arial" w:cs="Arial"/>
                <w:sz w:val="24"/>
                <w:szCs w:val="24"/>
              </w:rPr>
              <w:t>arnegie Mellon University</w:t>
            </w:r>
          </w:p>
        </w:tc>
      </w:tr>
      <w:tr w:rsidR="006F0264" w14:paraId="6F235983" w14:textId="77777777" w:rsidTr="007A618A">
        <w:tc>
          <w:tcPr>
            <w:tcW w:w="2689" w:type="dxa"/>
          </w:tcPr>
          <w:p w14:paraId="65EE6109" w14:textId="77777777"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14:paraId="050D908E" w14:textId="77777777"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830ABE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14:paraId="746F5BD8" w14:textId="77777777"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B</w:t>
            </w:r>
            <w:r w:rsidRPr="00BB17C9">
              <w:rPr>
                <w:rFonts w:ascii="Arial" w:hAnsi="Arial" w:cs="Arial"/>
                <w:sz w:val="24"/>
                <w:szCs w:val="24"/>
              </w:rPr>
              <w:t xml:space="preserve">uilt </w:t>
            </w:r>
            <w:r>
              <w:rPr>
                <w:rFonts w:ascii="Arial" w:hAnsi="Arial" w:cs="Arial"/>
                <w:sz w:val="24"/>
                <w:szCs w:val="24"/>
              </w:rPr>
              <w:t>a machine learning model to identify Brazilian coins of different face values. Trained the model with 3000+ samples &amp; the accuracy was 99%.</w:t>
            </w:r>
          </w:p>
        </w:tc>
      </w:tr>
      <w:tr w:rsidR="006F0264" w14:paraId="502F2BC8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3A2DF418" w14:textId="77777777"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830ABE">
              <w:rPr>
                <w:rFonts w:ascii="Arial" w:hAnsi="Arial" w:cs="Arial"/>
                <w:sz w:val="24"/>
                <w:szCs w:val="24"/>
                <w:highlight w:val="yellow"/>
              </w:rPr>
              <w:t xml:space="preserve">Grade Level(s): </w:t>
            </w:r>
          </w:p>
          <w:p w14:paraId="0FFA2027" w14:textId="77777777"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  <w:highlight w:val="yellow"/>
              </w:rPr>
              <w:t>年级</w:t>
            </w:r>
            <w:r w:rsidRPr="00830ABE">
              <w:rPr>
                <w:rFonts w:ascii="Arial" w:hAnsi="Arial" w:cs="Arial" w:hint="eastAsia"/>
                <w:sz w:val="24"/>
                <w:szCs w:val="24"/>
                <w:highlight w:val="yellow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9B02D1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14:paraId="46BDC82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B47E5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14:paraId="1C5FF1A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C74F7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1</w:t>
            </w:r>
          </w:p>
          <w:p w14:paraId="24415FD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1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07082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14:paraId="57D1D2A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78C54B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4D9B0C2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14:paraId="772ACFDE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3CAF8726" w14:textId="77777777"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Timing of Participation: </w:t>
            </w:r>
          </w:p>
          <w:p w14:paraId="34E0A16F" w14:textId="77777777"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  <w:highlight w:val="yellow"/>
              </w:rPr>
              <w:t>活动时间</w:t>
            </w:r>
            <w:r w:rsidRPr="00830ABE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89DF6F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14:paraId="4F1935A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2D320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14:paraId="01E4D38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943A4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14:paraId="4B8CE49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14:paraId="4E7F6019" w14:textId="77777777" w:rsidTr="007A618A">
        <w:tc>
          <w:tcPr>
            <w:tcW w:w="2689" w:type="dxa"/>
          </w:tcPr>
          <w:p w14:paraId="4075756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14:paraId="7524DC4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14:paraId="2223B26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07D9F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No </w:t>
            </w:r>
          </w:p>
        </w:tc>
      </w:tr>
      <w:tr w:rsidR="006F0264" w14:paraId="7818AD32" w14:textId="77777777" w:rsidTr="007A618A">
        <w:tc>
          <w:tcPr>
            <w:tcW w:w="2689" w:type="dxa"/>
          </w:tcPr>
          <w:p w14:paraId="07967AA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14:paraId="32EBE46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14:paraId="1EA73DA9" w14:textId="45A7EF43" w:rsidR="006F0264" w:rsidRDefault="00B30562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2055" w:type="dxa"/>
            <w:gridSpan w:val="3"/>
          </w:tcPr>
          <w:p w14:paraId="10F52CE0" w14:textId="77777777"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D07D9F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14:paraId="28C754DC" w14:textId="77777777"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D07D9F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14:paraId="020F3A57" w14:textId="598D7E1D" w:rsidR="006F0264" w:rsidRDefault="00B30562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8</w:t>
            </w:r>
          </w:p>
        </w:tc>
        <w:tc>
          <w:tcPr>
            <w:tcW w:w="1984" w:type="dxa"/>
          </w:tcPr>
          <w:p w14:paraId="1D3DDAD9" w14:textId="77777777"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D07D9F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14:paraId="690175FF" w14:textId="77777777"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D07D9F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14:paraId="65B95724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</w:rPr>
      </w:pPr>
    </w:p>
    <w:p w14:paraId="1250E336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 w:rsidRPr="00966581">
        <w:rPr>
          <w:rFonts w:ascii="Arial" w:hAnsi="Arial" w:cs="Arial" w:hint="eastAsia"/>
          <w:sz w:val="24"/>
          <w:szCs w:val="24"/>
        </w:rPr>
        <w:t xml:space="preserve">Activity </w:t>
      </w:r>
      <w:r>
        <w:rPr>
          <w:rFonts w:ascii="Arial" w:hAnsi="Arial" w:cs="Arial" w:hint="eastAsia"/>
          <w:sz w:val="24"/>
          <w:szCs w:val="24"/>
        </w:rPr>
        <w:t>2</w:t>
      </w:r>
      <w:r w:rsidRPr="00966581">
        <w:rPr>
          <w:rFonts w:ascii="Arial" w:hAnsi="Arial" w:cs="Arial" w:hint="eastAsia"/>
          <w:sz w:val="24"/>
          <w:szCs w:val="24"/>
        </w:rPr>
        <w:t xml:space="preserve">: </w:t>
      </w:r>
    </w:p>
    <w:p w14:paraId="44294E02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14:paraId="15A8EE56" w14:textId="77777777" w:rsidTr="007A618A">
        <w:tc>
          <w:tcPr>
            <w:tcW w:w="10201" w:type="dxa"/>
            <w:gridSpan w:val="11"/>
          </w:tcPr>
          <w:p w14:paraId="7FA26FD3" w14:textId="77777777"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14:paraId="201938B1" w14:textId="77777777" w:rsidTr="007A618A">
        <w:tc>
          <w:tcPr>
            <w:tcW w:w="3400" w:type="dxa"/>
            <w:gridSpan w:val="2"/>
          </w:tcPr>
          <w:p w14:paraId="0CCC165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14:paraId="0C80AFF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14:paraId="3FEB535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14:paraId="41E9552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14:paraId="2F74682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14:paraId="1FCC4F6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14:paraId="7C0DD9F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14:paraId="3A7076A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14:paraId="0784EA4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14:paraId="111C076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14:paraId="7B53AB1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14:paraId="53D77A8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14:paraId="0C85745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14:paraId="76CC6CB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14:paraId="1B739D2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C608C8">
              <w:rPr>
                <w:rFonts w:ascii="Arial" w:hAnsi="Arial" w:cs="Arial"/>
                <w:color w:val="FF0000"/>
                <w:sz w:val="24"/>
                <w:szCs w:val="24"/>
              </w:rPr>
              <w:t>15 Internship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3D60673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14:paraId="36655DF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14:paraId="69D369A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14:paraId="6E8A2FF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14:paraId="465E3AC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14:paraId="28025C8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14:paraId="7DA49EA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14:paraId="2F665C6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14:paraId="04F4CEF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14:paraId="3EB5906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14:paraId="5670DC9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14:paraId="42CB504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14:paraId="0CD4130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14:paraId="3EE9EB5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14:paraId="2EF5A07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14:paraId="5BFE3BD2" w14:textId="77777777" w:rsidTr="007A618A">
        <w:tc>
          <w:tcPr>
            <w:tcW w:w="2689" w:type="dxa"/>
          </w:tcPr>
          <w:p w14:paraId="02A09AC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665E417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14:paraId="49019000" w14:textId="77777777"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ntern (software engineer)</w:t>
            </w:r>
          </w:p>
        </w:tc>
      </w:tr>
      <w:tr w:rsidR="006F0264" w14:paraId="15636599" w14:textId="77777777" w:rsidTr="007A618A">
        <w:tc>
          <w:tcPr>
            <w:tcW w:w="2689" w:type="dxa"/>
          </w:tcPr>
          <w:p w14:paraId="4349CFBD" w14:textId="77777777"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608C8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Organization: </w:t>
            </w:r>
          </w:p>
          <w:p w14:paraId="01B36772" w14:textId="77777777"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608C8">
              <w:rPr>
                <w:rFonts w:ascii="Arial" w:hAnsi="Arial" w:cs="Arial" w:hint="eastAsia"/>
                <w:sz w:val="24"/>
                <w:szCs w:val="24"/>
                <w:highlight w:val="yellow"/>
              </w:rPr>
              <w:t>组织名称</w:t>
            </w:r>
            <w:r w:rsidRPr="00C608C8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: </w:t>
            </w:r>
            <w:r w:rsidRPr="00C608C8">
              <w:rPr>
                <w:rFonts w:ascii="Arial" w:hAnsi="Arial" w:cs="Arial"/>
                <w:sz w:val="24"/>
                <w:szCs w:val="24"/>
                <w:highlight w:val="yellow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14:paraId="5A94357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H</w:t>
            </w:r>
            <w:r>
              <w:rPr>
                <w:rFonts w:ascii="Arial" w:hAnsi="Arial" w:cs="Arial"/>
                <w:sz w:val="24"/>
                <w:szCs w:val="24"/>
              </w:rPr>
              <w:t xml:space="preserve">appy Huo Software Company </w:t>
            </w:r>
          </w:p>
          <w:p w14:paraId="02D3E0CA" w14:textId="41041F0C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C608C8"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  <w:t>(</w:t>
            </w:r>
            <w:r w:rsidR="00B30562">
              <w:rPr>
                <w:rFonts w:ascii="Arial" w:hAnsi="Arial" w:cs="Arial" w:hint="eastAsia"/>
                <w:color w:val="2E74B5" w:themeColor="accent1" w:themeShade="BF"/>
                <w:sz w:val="24"/>
                <w:szCs w:val="24"/>
              </w:rPr>
              <w:t>特别小一个公司，叫玩密未来</w:t>
            </w:r>
            <w:r w:rsidRPr="00C608C8"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  <w:t>)</w:t>
            </w:r>
          </w:p>
        </w:tc>
      </w:tr>
      <w:tr w:rsidR="006F0264" w14:paraId="5DF05F78" w14:textId="77777777" w:rsidTr="007A618A">
        <w:tc>
          <w:tcPr>
            <w:tcW w:w="2689" w:type="dxa"/>
          </w:tcPr>
          <w:p w14:paraId="213D6B9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14:paraId="4C56260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14:paraId="1FFD92A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App</w:t>
            </w:r>
            <w:r>
              <w:rPr>
                <w:rFonts w:ascii="Arial" w:hAnsi="Arial" w:cs="Arial"/>
                <w:sz w:val="24"/>
                <w:szCs w:val="24"/>
              </w:rPr>
              <w:t xml:space="preserve">lied natural language processing (NLP) knowledge to help computers understand scripts better by sorting &amp; organizing different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>words in sentences.</w:t>
            </w:r>
          </w:p>
        </w:tc>
      </w:tr>
      <w:tr w:rsidR="006F0264" w14:paraId="48A791CF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698B650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Grade Level(s): </w:t>
            </w:r>
          </w:p>
          <w:p w14:paraId="23AF564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88D6CA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14:paraId="048E4FD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99804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14:paraId="35DC400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D91F508" w14:textId="77777777"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14:paraId="43722A98" w14:textId="77777777"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D8D84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14:paraId="52ED9AB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056566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0B3D45B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14:paraId="176D0E26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5F9199B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14:paraId="6FC3D9A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780B38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14:paraId="2F742B2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A8E465" w14:textId="77777777"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C608C8">
              <w:rPr>
                <w:rFonts w:ascii="Arial" w:hAnsi="Arial" w:cs="Arial"/>
                <w:color w:val="FF0000"/>
                <w:sz w:val="24"/>
                <w:szCs w:val="24"/>
              </w:rPr>
              <w:t xml:space="preserve">School break </w:t>
            </w:r>
          </w:p>
          <w:p w14:paraId="684EAD03" w14:textId="77777777"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D50406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14:paraId="7AC29F7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14:paraId="5253B36A" w14:textId="77777777" w:rsidTr="007A618A">
        <w:tc>
          <w:tcPr>
            <w:tcW w:w="2689" w:type="dxa"/>
          </w:tcPr>
          <w:p w14:paraId="4DC480F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14:paraId="0694C10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14:paraId="13BCF01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No </w:t>
            </w:r>
          </w:p>
        </w:tc>
      </w:tr>
      <w:tr w:rsidR="006F0264" w14:paraId="4236D3C7" w14:textId="77777777" w:rsidTr="007A618A">
        <w:tc>
          <w:tcPr>
            <w:tcW w:w="2689" w:type="dxa"/>
          </w:tcPr>
          <w:p w14:paraId="7016DC8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14:paraId="3816D38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14:paraId="5EBE9E2A" w14:textId="4A91D3CE" w:rsidR="006F0264" w:rsidRDefault="00B30562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2</w:t>
            </w:r>
          </w:p>
        </w:tc>
        <w:tc>
          <w:tcPr>
            <w:tcW w:w="2055" w:type="dxa"/>
            <w:gridSpan w:val="3"/>
          </w:tcPr>
          <w:p w14:paraId="51C69835" w14:textId="77777777"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608C8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14:paraId="4ACA191F" w14:textId="77777777"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608C8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14:paraId="46329B5E" w14:textId="1251ED91" w:rsidR="006F0264" w:rsidRDefault="00B30562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984" w:type="dxa"/>
          </w:tcPr>
          <w:p w14:paraId="1E7F4E93" w14:textId="77777777"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608C8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14:paraId="14F626AF" w14:textId="77777777"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608C8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14:paraId="4C6748B7" w14:textId="77777777"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14:paraId="315D8300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3: </w:t>
      </w:r>
    </w:p>
    <w:p w14:paraId="6B776DC4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14:paraId="1F0CEB3E" w14:textId="77777777" w:rsidTr="007A618A">
        <w:tc>
          <w:tcPr>
            <w:tcW w:w="10201" w:type="dxa"/>
            <w:gridSpan w:val="11"/>
          </w:tcPr>
          <w:p w14:paraId="5FBADF14" w14:textId="77777777"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14:paraId="5849E949" w14:textId="77777777" w:rsidTr="007A618A">
        <w:tc>
          <w:tcPr>
            <w:tcW w:w="3400" w:type="dxa"/>
            <w:gridSpan w:val="2"/>
          </w:tcPr>
          <w:p w14:paraId="4DA96F5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14:paraId="7821DAF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14:paraId="45DAE91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14:paraId="7A2CCE6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14:paraId="23F818D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14:paraId="7FDDEA0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14:paraId="7F67633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14:paraId="3C56CF3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14:paraId="695913E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14:paraId="195E50D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14:paraId="5250884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14:paraId="7689A1E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14:paraId="1915E48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14:paraId="77ECEA6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14:paraId="56E8753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14:paraId="2EE4864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14:paraId="10005BD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14:paraId="78CF045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14:paraId="38E760C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14:paraId="1F78182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14:paraId="5D430E3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14:paraId="70855ED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14:paraId="47938E6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14:paraId="02CA1541" w14:textId="77777777"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C608C8">
              <w:rPr>
                <w:rFonts w:ascii="Arial" w:hAnsi="Arial" w:cs="Arial"/>
                <w:color w:val="FF0000"/>
                <w:sz w:val="24"/>
                <w:szCs w:val="24"/>
              </w:rPr>
              <w:t xml:space="preserve">24 School Spirit </w:t>
            </w:r>
          </w:p>
          <w:p w14:paraId="1D9E155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14:paraId="54A4687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14:paraId="42489C3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14:paraId="769E7F1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14:paraId="397D7DC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14:paraId="1E4F039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14:paraId="51BA5560" w14:textId="77777777" w:rsidTr="007A618A">
        <w:tc>
          <w:tcPr>
            <w:tcW w:w="2689" w:type="dxa"/>
          </w:tcPr>
          <w:p w14:paraId="2687742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357FE5D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14:paraId="06A0611D" w14:textId="77777777"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er, tutor, participant</w:t>
            </w:r>
          </w:p>
        </w:tc>
      </w:tr>
      <w:tr w:rsidR="006F0264" w14:paraId="7C5AAEC5" w14:textId="77777777" w:rsidTr="007A618A">
        <w:tc>
          <w:tcPr>
            <w:tcW w:w="2689" w:type="dxa"/>
          </w:tcPr>
          <w:p w14:paraId="746A146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14:paraId="249E573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14:paraId="6983B24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B</w:t>
            </w:r>
            <w:r>
              <w:rPr>
                <w:rFonts w:ascii="Arial" w:hAnsi="Arial" w:cs="Arial"/>
                <w:sz w:val="24"/>
                <w:szCs w:val="24"/>
              </w:rPr>
              <w:t>eijing 21</w:t>
            </w:r>
            <w:r w:rsidRPr="00C608C8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hAnsi="Arial" w:cs="Arial"/>
                <w:sz w:val="24"/>
                <w:szCs w:val="24"/>
              </w:rPr>
              <w:t xml:space="preserve"> International School (MLC: a community for academic &amp; personal growth)</w:t>
            </w:r>
          </w:p>
        </w:tc>
      </w:tr>
      <w:tr w:rsidR="006F0264" w14:paraId="73CB43A7" w14:textId="77777777" w:rsidTr="007A618A">
        <w:tc>
          <w:tcPr>
            <w:tcW w:w="2689" w:type="dxa"/>
          </w:tcPr>
          <w:p w14:paraId="3DEFB42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14:paraId="2FDE138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14:paraId="759F1A9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ught Calculus &amp; Mechanics knowledge. Helped students with AP Calculus &amp; AP Physics C: Mechanics to improve their academic performance.</w:t>
            </w:r>
          </w:p>
        </w:tc>
      </w:tr>
      <w:tr w:rsidR="006F0264" w14:paraId="33E8C6E8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57EF5E2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14:paraId="14FC853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6906B6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14:paraId="5D74F3A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B4586F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0</w:t>
            </w:r>
          </w:p>
          <w:p w14:paraId="23B18373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10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C0CA68B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14:paraId="3C5E258C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D339DD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14:paraId="7C5F8A21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84312B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4031071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14:paraId="263C57D2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042380C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14:paraId="6111467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EC8FEB9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/>
                <w:color w:val="FF0000"/>
                <w:sz w:val="24"/>
                <w:szCs w:val="24"/>
              </w:rPr>
              <w:t>S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chool year </w:t>
            </w:r>
          </w:p>
          <w:p w14:paraId="2FE0E197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13B245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14:paraId="34EEDAB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A48F9D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14:paraId="6CA58DC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14:paraId="6BD5B3BB" w14:textId="77777777" w:rsidTr="007A618A">
        <w:tc>
          <w:tcPr>
            <w:tcW w:w="2689" w:type="dxa"/>
          </w:tcPr>
          <w:p w14:paraId="7401CF0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14:paraId="046F50A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14:paraId="3D75D0B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Ye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 No </w:t>
            </w:r>
          </w:p>
        </w:tc>
      </w:tr>
      <w:tr w:rsidR="006F0264" w14:paraId="1FABAD63" w14:textId="77777777" w:rsidTr="007A618A">
        <w:tc>
          <w:tcPr>
            <w:tcW w:w="2689" w:type="dxa"/>
          </w:tcPr>
          <w:p w14:paraId="005CFB4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14:paraId="0A21A83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14:paraId="48402240" w14:textId="577775A1" w:rsidR="006F0264" w:rsidRDefault="00B30562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6</w:t>
            </w:r>
          </w:p>
        </w:tc>
        <w:tc>
          <w:tcPr>
            <w:tcW w:w="2055" w:type="dxa"/>
            <w:gridSpan w:val="3"/>
          </w:tcPr>
          <w:p w14:paraId="5F6EBD4B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14:paraId="3660BED0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14:paraId="3884FFDD" w14:textId="70C39FF7" w:rsidR="006F0264" w:rsidRDefault="001937D0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5</w:t>
            </w:r>
            <w:r w:rsidR="00B30562">
              <w:rPr>
                <w:rFonts w:ascii="Arial" w:hAnsi="Arial" w:cs="Arial" w:hint="eastAsia"/>
                <w:sz w:val="24"/>
                <w:szCs w:val="24"/>
              </w:rPr>
              <w:t>（全年）</w:t>
            </w:r>
          </w:p>
        </w:tc>
        <w:tc>
          <w:tcPr>
            <w:tcW w:w="1984" w:type="dxa"/>
          </w:tcPr>
          <w:p w14:paraId="61589401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14:paraId="1E32D896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14:paraId="18277FF7" w14:textId="77777777"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14:paraId="3E64E7C5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4: </w:t>
      </w:r>
    </w:p>
    <w:p w14:paraId="401C3D85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14:paraId="03429B57" w14:textId="77777777" w:rsidTr="007A618A">
        <w:tc>
          <w:tcPr>
            <w:tcW w:w="10201" w:type="dxa"/>
            <w:gridSpan w:val="11"/>
          </w:tcPr>
          <w:p w14:paraId="1670DFB3" w14:textId="77777777"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14:paraId="02214085" w14:textId="77777777" w:rsidTr="007A618A">
        <w:tc>
          <w:tcPr>
            <w:tcW w:w="3400" w:type="dxa"/>
            <w:gridSpan w:val="2"/>
          </w:tcPr>
          <w:p w14:paraId="2D4E0CC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14:paraId="264C322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14:paraId="542C5A6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14:paraId="44942A2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14:paraId="03212D9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14:paraId="2ADF18DB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/>
                <w:color w:val="FF0000"/>
                <w:sz w:val="24"/>
                <w:szCs w:val="24"/>
              </w:rPr>
              <w:t xml:space="preserve">06 Community Service </w:t>
            </w:r>
          </w:p>
          <w:p w14:paraId="4BC94DF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14:paraId="04C10DB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08 Cultural </w:t>
            </w:r>
          </w:p>
          <w:p w14:paraId="7D38118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14:paraId="6B053F0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14:paraId="435011C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11 Environmental </w:t>
            </w:r>
          </w:p>
          <w:p w14:paraId="71C6496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14:paraId="5EFB771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14:paraId="7013C84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14:paraId="41F7245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14:paraId="413AABD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14:paraId="02E06AA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14:paraId="7669081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18 LGBT </w:t>
            </w:r>
          </w:p>
          <w:p w14:paraId="3668891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14:paraId="6360186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14:paraId="7894706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21 Religious </w:t>
            </w:r>
          </w:p>
          <w:p w14:paraId="71A9ACA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14:paraId="1550B51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14:paraId="544119E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14:paraId="608AF91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14:paraId="4E821F0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14:paraId="70EE04B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14:paraId="76370BB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28 Theater/Drama </w:t>
            </w:r>
          </w:p>
          <w:p w14:paraId="38CA1AD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14:paraId="3C757BF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14:paraId="244360A9" w14:textId="77777777" w:rsidTr="007A618A">
        <w:tc>
          <w:tcPr>
            <w:tcW w:w="2689" w:type="dxa"/>
          </w:tcPr>
          <w:p w14:paraId="50B4F1F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48B3DE7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14:paraId="376B23A6" w14:textId="77777777"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V</w:t>
            </w:r>
            <w:r>
              <w:rPr>
                <w:rFonts w:ascii="Arial" w:hAnsi="Arial" w:cs="Arial"/>
                <w:sz w:val="24"/>
                <w:szCs w:val="24"/>
              </w:rPr>
              <w:t>olunteer teacher, tutor</w:t>
            </w:r>
          </w:p>
        </w:tc>
      </w:tr>
      <w:tr w:rsidR="006F0264" w14:paraId="5AD07BB9" w14:textId="77777777" w:rsidTr="007A618A">
        <w:tc>
          <w:tcPr>
            <w:tcW w:w="2689" w:type="dxa"/>
          </w:tcPr>
          <w:p w14:paraId="47E0069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14:paraId="7868B3F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14:paraId="63CD6CB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B</w:t>
            </w:r>
            <w:r>
              <w:rPr>
                <w:rFonts w:ascii="Arial" w:hAnsi="Arial" w:cs="Arial"/>
                <w:sz w:val="24"/>
                <w:szCs w:val="24"/>
              </w:rPr>
              <w:t>eijing 21</w:t>
            </w:r>
            <w:r w:rsidRPr="004D09B3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hAnsi="Arial" w:cs="Arial"/>
                <w:sz w:val="24"/>
                <w:szCs w:val="24"/>
              </w:rPr>
              <w:t xml:space="preserve"> International School</w:t>
            </w:r>
          </w:p>
        </w:tc>
      </w:tr>
      <w:tr w:rsidR="006F0264" w14:paraId="04F3A92D" w14:textId="77777777" w:rsidTr="007A618A">
        <w:tc>
          <w:tcPr>
            <w:tcW w:w="2689" w:type="dxa"/>
          </w:tcPr>
          <w:p w14:paraId="0B2760D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14:paraId="00BB02E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14:paraId="216A455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>aught primary school students math classes to introduce knowledge of permutation &amp; combination. Helped develop their problem-solving skill.</w:t>
            </w:r>
          </w:p>
        </w:tc>
      </w:tr>
      <w:tr w:rsidR="006F0264" w14:paraId="49D22758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12ADDEA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14:paraId="334390D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217391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14:paraId="0FF702E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237800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14:paraId="76388A0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1317E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1</w:t>
            </w:r>
          </w:p>
          <w:p w14:paraId="618A286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1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C3DE080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14:paraId="3CDA4E7D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E01EFE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4B5CFFE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14:paraId="59F32F29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1E3C406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14:paraId="088046D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C29F374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/>
                <w:color w:val="FF0000"/>
                <w:sz w:val="24"/>
                <w:szCs w:val="24"/>
              </w:rPr>
              <w:t>S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chool year </w:t>
            </w:r>
          </w:p>
          <w:p w14:paraId="306D8B13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57D1AE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14:paraId="5B7D5F2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3B7B87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14:paraId="6A2CF65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14:paraId="353454BC" w14:textId="77777777" w:rsidTr="007A618A">
        <w:tc>
          <w:tcPr>
            <w:tcW w:w="2689" w:type="dxa"/>
          </w:tcPr>
          <w:p w14:paraId="616523A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14:paraId="00152C1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14:paraId="4748215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No </w:t>
            </w:r>
          </w:p>
        </w:tc>
      </w:tr>
      <w:tr w:rsidR="006F0264" w14:paraId="08AF9D63" w14:textId="77777777" w:rsidTr="007A618A">
        <w:tc>
          <w:tcPr>
            <w:tcW w:w="2689" w:type="dxa"/>
          </w:tcPr>
          <w:p w14:paraId="33A38C0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14:paraId="243F0F2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14:paraId="2235309F" w14:textId="31F6CB72" w:rsidR="006F0264" w:rsidRDefault="00B30562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</w:p>
        </w:tc>
        <w:tc>
          <w:tcPr>
            <w:tcW w:w="2055" w:type="dxa"/>
            <w:gridSpan w:val="3"/>
          </w:tcPr>
          <w:p w14:paraId="6D971B5A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14:paraId="5901327F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14:paraId="1DFB1412" w14:textId="63E79E97" w:rsidR="006F0264" w:rsidRDefault="00B30562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1984" w:type="dxa"/>
          </w:tcPr>
          <w:p w14:paraId="443DB986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14:paraId="0F03325C" w14:textId="77777777"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14:paraId="543587A6" w14:textId="77777777"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14:paraId="24A1DD59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5: </w:t>
      </w:r>
    </w:p>
    <w:p w14:paraId="70B56457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14:paraId="52232ED1" w14:textId="77777777" w:rsidTr="007A618A">
        <w:tc>
          <w:tcPr>
            <w:tcW w:w="10201" w:type="dxa"/>
            <w:gridSpan w:val="11"/>
          </w:tcPr>
          <w:p w14:paraId="79D7429B" w14:textId="77777777"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14:paraId="674244CE" w14:textId="77777777" w:rsidTr="007A618A">
        <w:tc>
          <w:tcPr>
            <w:tcW w:w="3400" w:type="dxa"/>
            <w:gridSpan w:val="2"/>
          </w:tcPr>
          <w:p w14:paraId="2AC7E12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14:paraId="5115EEE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14:paraId="517B34A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14:paraId="7E9F42C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14:paraId="3ED2C0C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14:paraId="3639D04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14:paraId="62F83305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14:paraId="66CA30F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14:paraId="75C6428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14:paraId="51F264F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14:paraId="5B176B2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14:paraId="2C76D62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14:paraId="6602F40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14:paraId="1A58AA8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14:paraId="5692CBC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14:paraId="58A100E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14:paraId="33ACE68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14:paraId="0B13A00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14:paraId="0AEE289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14:paraId="6D982E1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14:paraId="022C8D7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14:paraId="023B936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14:paraId="42929E5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14:paraId="0DD1BB8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14:paraId="4215191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14:paraId="3E71684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14:paraId="1FB9E6C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14:paraId="39D70D4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14:paraId="0A24297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14:paraId="2858871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30 Other Club/Activity</w:t>
            </w:r>
          </w:p>
        </w:tc>
      </w:tr>
      <w:tr w:rsidR="006F0264" w14:paraId="64DDB320" w14:textId="77777777" w:rsidTr="007A618A">
        <w:tc>
          <w:tcPr>
            <w:tcW w:w="2689" w:type="dxa"/>
          </w:tcPr>
          <w:p w14:paraId="7456846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3623318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14:paraId="7F2FB91E" w14:textId="77777777"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del maker (made model planes since Grade 3)</w:t>
            </w:r>
          </w:p>
        </w:tc>
      </w:tr>
      <w:tr w:rsidR="006F0264" w14:paraId="5D787E9B" w14:textId="77777777" w:rsidTr="007A618A">
        <w:tc>
          <w:tcPr>
            <w:tcW w:w="2689" w:type="dxa"/>
          </w:tcPr>
          <w:p w14:paraId="282DBCF3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14:paraId="7DB68672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 w:rsidRPr="00BB17C9"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 w:rsidRPr="00BB17C9"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14:paraId="5E50D140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/>
                <w:sz w:val="24"/>
                <w:szCs w:val="24"/>
              </w:rPr>
              <w:t>Individual</w:t>
            </w:r>
          </w:p>
        </w:tc>
      </w:tr>
      <w:tr w:rsidR="006F0264" w14:paraId="10845E7E" w14:textId="77777777" w:rsidTr="007A618A">
        <w:tc>
          <w:tcPr>
            <w:tcW w:w="2689" w:type="dxa"/>
          </w:tcPr>
          <w:p w14:paraId="729DF1E6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14:paraId="3055EC7B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BB17C9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14:paraId="6B5E021F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M</w:t>
            </w:r>
            <w:r w:rsidRPr="00BB17C9">
              <w:rPr>
                <w:rFonts w:ascii="Arial" w:hAnsi="Arial" w:cs="Arial"/>
                <w:sz w:val="24"/>
                <w:szCs w:val="24"/>
              </w:rPr>
              <w:t xml:space="preserve">ade </w:t>
            </w:r>
            <w:r>
              <w:rPr>
                <w:rFonts w:ascii="Arial" w:hAnsi="Arial" w:cs="Arial"/>
                <w:sz w:val="24"/>
                <w:szCs w:val="24"/>
              </w:rPr>
              <w:t>200+ model planes (assembled wings, engines, main bodies, rudders, etc.) Developed my patience, self-discipline, technical skills, etc.</w:t>
            </w:r>
          </w:p>
        </w:tc>
      </w:tr>
      <w:tr w:rsidR="006F0264" w14:paraId="2F1586F2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4129CBBC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14:paraId="7B79BB78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年级</w:t>
            </w:r>
            <w:r w:rsidRPr="00BB17C9"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819D213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9</w:t>
            </w:r>
          </w:p>
          <w:p w14:paraId="619CD088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9</w:t>
            </w: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7F8E2FF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0</w:t>
            </w:r>
          </w:p>
          <w:p w14:paraId="02293891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10</w:t>
            </w: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26BC3AF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14:paraId="7B3EBC1B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C35D1A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14:paraId="51D78609" w14:textId="77777777"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43DEE1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66E30A7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14:paraId="5542E449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67E6B43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14:paraId="189CE56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61922B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14:paraId="1D569EB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13246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14:paraId="3C68420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6BB0D99" w14:textId="77777777"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A45D7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All-year </w:t>
            </w:r>
          </w:p>
          <w:p w14:paraId="51055962" w14:textId="77777777"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A45D7">
              <w:rPr>
                <w:rFonts w:ascii="Arial" w:hAnsi="Arial" w:cs="Arial" w:hint="eastAsia"/>
                <w:color w:val="FF0000"/>
                <w:sz w:val="24"/>
                <w:szCs w:val="24"/>
              </w:rPr>
              <w:t>全年</w:t>
            </w:r>
          </w:p>
        </w:tc>
      </w:tr>
      <w:tr w:rsidR="006F0264" w14:paraId="470D15BC" w14:textId="77777777" w:rsidTr="007A618A">
        <w:tc>
          <w:tcPr>
            <w:tcW w:w="2689" w:type="dxa"/>
          </w:tcPr>
          <w:p w14:paraId="023C9CA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14:paraId="6A51E41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14:paraId="62A74BA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4A45D7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No </w:t>
            </w:r>
          </w:p>
        </w:tc>
      </w:tr>
      <w:tr w:rsidR="006F0264" w14:paraId="5A64CCDF" w14:textId="77777777" w:rsidTr="007A618A">
        <w:tc>
          <w:tcPr>
            <w:tcW w:w="2689" w:type="dxa"/>
          </w:tcPr>
          <w:p w14:paraId="5C07BA9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14:paraId="2F8F19C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14:paraId="1FDC29EE" w14:textId="1264E7C3" w:rsidR="006F0264" w:rsidRDefault="00B30562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055" w:type="dxa"/>
            <w:gridSpan w:val="3"/>
          </w:tcPr>
          <w:p w14:paraId="5C414C00" w14:textId="77777777"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A45D7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14:paraId="500D9336" w14:textId="77777777"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A45D7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14:paraId="33D55815" w14:textId="7EE5E4A4" w:rsidR="006F0264" w:rsidRDefault="00B30562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984" w:type="dxa"/>
          </w:tcPr>
          <w:p w14:paraId="1AA0F2D3" w14:textId="77777777"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A45D7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14:paraId="2B905049" w14:textId="77777777"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A45D7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14:paraId="6814645F" w14:textId="77777777"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14:paraId="715B76C9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6: </w:t>
      </w:r>
    </w:p>
    <w:p w14:paraId="5CE8FAE6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14:paraId="7BB6A104" w14:textId="77777777" w:rsidTr="007A618A">
        <w:tc>
          <w:tcPr>
            <w:tcW w:w="10201" w:type="dxa"/>
            <w:gridSpan w:val="11"/>
          </w:tcPr>
          <w:p w14:paraId="70EE2963" w14:textId="77777777"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14:paraId="4F9C7267" w14:textId="77777777" w:rsidTr="007A618A">
        <w:tc>
          <w:tcPr>
            <w:tcW w:w="3400" w:type="dxa"/>
            <w:gridSpan w:val="2"/>
          </w:tcPr>
          <w:p w14:paraId="284BFF9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14:paraId="0698A49D" w14:textId="77777777"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14:paraId="28EFD85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14:paraId="144AD85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14:paraId="1659986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14:paraId="0638A6B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14:paraId="4660D1F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14:paraId="0B64950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14:paraId="2CB5F74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14:paraId="5BDC081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14:paraId="232EC45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14:paraId="542E94E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14:paraId="1A13E36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14:paraId="080691D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14:paraId="7F15FF9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14:paraId="09FBCBF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/>
                <w:color w:val="FF0000"/>
                <w:sz w:val="24"/>
                <w:szCs w:val="24"/>
              </w:rPr>
              <w:t>16 Journalism/Publication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14:paraId="1BCD1A9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14:paraId="2682453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14:paraId="6EA5019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14:paraId="4B3B4F8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14:paraId="3D65EAB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14:paraId="09E9788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14:paraId="5CC24A1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14:paraId="24A0DC7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14:paraId="4A35F2E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14:paraId="12B5756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14:paraId="5666655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14:paraId="314B4BF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14:paraId="30AD4E5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14:paraId="03A4429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14:paraId="74D2C96F" w14:textId="77777777" w:rsidTr="007A618A">
        <w:tc>
          <w:tcPr>
            <w:tcW w:w="2689" w:type="dxa"/>
          </w:tcPr>
          <w:p w14:paraId="3FDDAC7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362D286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14:paraId="7D7461A4" w14:textId="77777777"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logger, video editor</w:t>
            </w:r>
          </w:p>
        </w:tc>
      </w:tr>
      <w:tr w:rsidR="006F0264" w14:paraId="777181E8" w14:textId="77777777" w:rsidTr="007A618A">
        <w:tc>
          <w:tcPr>
            <w:tcW w:w="2689" w:type="dxa"/>
          </w:tcPr>
          <w:p w14:paraId="5586A71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14:paraId="29C4789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14:paraId="7152256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ndividual, posted game videos on Bilibili (one of the most influential video platform in China)</w:t>
            </w:r>
          </w:p>
        </w:tc>
      </w:tr>
      <w:tr w:rsidR="006F0264" w14:paraId="78780130" w14:textId="77777777" w:rsidTr="007A618A">
        <w:tc>
          <w:tcPr>
            <w:tcW w:w="2689" w:type="dxa"/>
          </w:tcPr>
          <w:p w14:paraId="5891A8FA" w14:textId="77777777" w:rsidR="006F0264" w:rsidRPr="00DC1FE2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C1FE2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14:paraId="670C56DC" w14:textId="77777777" w:rsidR="006F0264" w:rsidRPr="00DC1FE2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C1FE2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DC1FE2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14:paraId="5F6D202B" w14:textId="77777777" w:rsidR="006F0264" w:rsidRPr="00DC1FE2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de 50+ videos (narrate/add subtitles). Gained an increasing number of views. Improved my editing skills &amp; fulfilled my desire of self-expression.</w:t>
            </w:r>
          </w:p>
        </w:tc>
      </w:tr>
      <w:tr w:rsidR="006F0264" w14:paraId="571675E7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2ED27A0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14:paraId="5BA07ED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72DDFB5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9</w:t>
            </w:r>
          </w:p>
          <w:p w14:paraId="75EBFD0A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9</w:t>
            </w: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957641D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0</w:t>
            </w:r>
          </w:p>
          <w:p w14:paraId="28A89390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10</w:t>
            </w: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31CBDC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14:paraId="1F669AE1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E50690E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14:paraId="2DDB0438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63DB2C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480085B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14:paraId="1F58C2EC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13B5F02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14:paraId="45CA6B0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7885C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14:paraId="07B0A01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F9B3A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14:paraId="0F6DB5D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EE6DD93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All-year </w:t>
            </w:r>
          </w:p>
          <w:p w14:paraId="79CF4360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全年</w:t>
            </w:r>
          </w:p>
        </w:tc>
      </w:tr>
      <w:tr w:rsidR="006F0264" w14:paraId="2891DAC6" w14:textId="77777777" w:rsidTr="007A618A">
        <w:tc>
          <w:tcPr>
            <w:tcW w:w="2689" w:type="dxa"/>
          </w:tcPr>
          <w:p w14:paraId="2B3A93C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14:paraId="0143198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14:paraId="0637DFD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No </w:t>
            </w:r>
          </w:p>
        </w:tc>
      </w:tr>
      <w:tr w:rsidR="006F0264" w14:paraId="1740D79D" w14:textId="77777777" w:rsidTr="007A618A">
        <w:tc>
          <w:tcPr>
            <w:tcW w:w="2689" w:type="dxa"/>
          </w:tcPr>
          <w:p w14:paraId="7E82A35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14:paraId="74C1577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14:paraId="38459FCA" w14:textId="6C2761C6" w:rsidR="006F0264" w:rsidRDefault="001937D0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</w:p>
        </w:tc>
        <w:tc>
          <w:tcPr>
            <w:tcW w:w="2055" w:type="dxa"/>
            <w:gridSpan w:val="3"/>
          </w:tcPr>
          <w:p w14:paraId="620FD256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A0526B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14:paraId="140511CD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A0526B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14:paraId="21888FCF" w14:textId="29DF437B" w:rsidR="006F0264" w:rsidRDefault="001937D0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5</w:t>
            </w: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984" w:type="dxa"/>
          </w:tcPr>
          <w:p w14:paraId="0F01C3BB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A0526B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14:paraId="51BE9401" w14:textId="77777777"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A0526B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14:paraId="2D9C4F12" w14:textId="77777777"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14:paraId="60921F62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7: </w:t>
      </w:r>
    </w:p>
    <w:p w14:paraId="60CAD521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14:paraId="433579EA" w14:textId="77777777" w:rsidTr="007A618A">
        <w:tc>
          <w:tcPr>
            <w:tcW w:w="10201" w:type="dxa"/>
            <w:gridSpan w:val="11"/>
          </w:tcPr>
          <w:p w14:paraId="605F4DB8" w14:textId="77777777"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14:paraId="5036E240" w14:textId="77777777" w:rsidTr="007A618A">
        <w:tc>
          <w:tcPr>
            <w:tcW w:w="3400" w:type="dxa"/>
            <w:gridSpan w:val="2"/>
          </w:tcPr>
          <w:p w14:paraId="7592D95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14:paraId="1DA844C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14:paraId="5B6286D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14:paraId="6DDBC11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14:paraId="228A96A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14:paraId="39C22051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504C2D">
              <w:rPr>
                <w:rFonts w:ascii="Arial" w:hAnsi="Arial" w:cs="Arial"/>
                <w:color w:val="FF0000"/>
                <w:sz w:val="24"/>
                <w:szCs w:val="24"/>
              </w:rPr>
              <w:t xml:space="preserve">06 Community Service </w:t>
            </w:r>
          </w:p>
          <w:p w14:paraId="675E9E3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14:paraId="33E969B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14:paraId="1C889BD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14:paraId="3FCF809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14:paraId="1683FF0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14:paraId="60DAE2B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14:paraId="483965E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14:paraId="5D06D7F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14:paraId="6A98B78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14:paraId="7FC6E10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14:paraId="0BB4DCC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14:paraId="3487BB7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14:paraId="562F2B3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14:paraId="6A99507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14:paraId="16B0D89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14:paraId="19731B1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14:paraId="6FE3E8B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14:paraId="1563DC1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14:paraId="32FF6B4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14:paraId="0BC40FA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14:paraId="7B98AF9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14:paraId="2B940ED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14:paraId="6A0B0F5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14:paraId="4557B13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14:paraId="0A4D6BD8" w14:textId="77777777" w:rsidTr="007A618A">
        <w:tc>
          <w:tcPr>
            <w:tcW w:w="2689" w:type="dxa"/>
          </w:tcPr>
          <w:p w14:paraId="6492857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64172CB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14:paraId="681BB721" w14:textId="77777777"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Vo</w:t>
            </w:r>
            <w:r>
              <w:rPr>
                <w:rFonts w:ascii="Arial" w:hAnsi="Arial" w:cs="Arial"/>
                <w:sz w:val="24"/>
                <w:szCs w:val="24"/>
              </w:rPr>
              <w:t>lunteer, translator</w:t>
            </w:r>
          </w:p>
        </w:tc>
      </w:tr>
      <w:tr w:rsidR="006F0264" w14:paraId="0FCA0610" w14:textId="77777777" w:rsidTr="007A618A">
        <w:tc>
          <w:tcPr>
            <w:tcW w:w="2689" w:type="dxa"/>
          </w:tcPr>
          <w:p w14:paraId="572F04C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14:paraId="41D8035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14:paraId="170401E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W</w:t>
            </w:r>
            <w:r>
              <w:rPr>
                <w:rFonts w:ascii="Arial" w:hAnsi="Arial" w:cs="Arial"/>
                <w:sz w:val="24"/>
                <w:szCs w:val="24"/>
              </w:rPr>
              <w:t>orld Wildlife Fund</w:t>
            </w:r>
          </w:p>
        </w:tc>
      </w:tr>
      <w:tr w:rsidR="006F0264" w14:paraId="6B5E9FE1" w14:textId="77777777" w:rsidTr="007A618A">
        <w:tc>
          <w:tcPr>
            <w:tcW w:w="2689" w:type="dxa"/>
          </w:tcPr>
          <w:p w14:paraId="5457530D" w14:textId="77777777"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14:paraId="3519FF40" w14:textId="77777777"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966581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14:paraId="416218CF" w14:textId="77777777"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V</w:t>
            </w:r>
            <w:r>
              <w:rPr>
                <w:rFonts w:ascii="Arial" w:hAnsi="Arial" w:cs="Arial"/>
                <w:sz w:val="24"/>
                <w:szCs w:val="24"/>
              </w:rPr>
              <w:t>olunteered to translate English articles about endangered animals &amp; coral reefs into Chinese. Promoted knowledge of environmental protection.</w:t>
            </w:r>
          </w:p>
        </w:tc>
      </w:tr>
      <w:tr w:rsidR="006F0264" w14:paraId="6404AF1E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28285D0C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/>
                <w:sz w:val="24"/>
                <w:szCs w:val="24"/>
                <w:highlight w:val="yellow"/>
              </w:rPr>
              <w:t xml:space="preserve">Grade Level(s): </w:t>
            </w:r>
          </w:p>
          <w:p w14:paraId="2F8654D3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年级</w:t>
            </w: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F70F6B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14:paraId="3BB5E96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CC7F83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14:paraId="2E8A7A7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885C2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1</w:t>
            </w:r>
          </w:p>
          <w:p w14:paraId="37441DD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1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B3A44A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14:paraId="1568C2A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F00C13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0B01ED9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14:paraId="40707897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22BEF60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 xml:space="preserve">Timing of Participation: </w:t>
            </w:r>
          </w:p>
          <w:p w14:paraId="12F0519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877D84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14:paraId="18B16A1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3F108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14:paraId="336ACD2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34D72DE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504C2D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All-year </w:t>
            </w:r>
          </w:p>
          <w:p w14:paraId="6D3C615F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504C2D">
              <w:rPr>
                <w:rFonts w:ascii="Arial" w:hAnsi="Arial" w:cs="Arial" w:hint="eastAsia"/>
                <w:color w:val="FF0000"/>
                <w:sz w:val="24"/>
                <w:szCs w:val="24"/>
              </w:rPr>
              <w:t>全年</w:t>
            </w:r>
          </w:p>
        </w:tc>
      </w:tr>
      <w:tr w:rsidR="006F0264" w14:paraId="5413AF90" w14:textId="77777777" w:rsidTr="007A618A">
        <w:tc>
          <w:tcPr>
            <w:tcW w:w="2689" w:type="dxa"/>
          </w:tcPr>
          <w:p w14:paraId="35CF151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14:paraId="6469043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14:paraId="2BD2E12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504C2D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No </w:t>
            </w:r>
          </w:p>
        </w:tc>
      </w:tr>
      <w:tr w:rsidR="006F0264" w14:paraId="73E5F5FA" w14:textId="77777777" w:rsidTr="007A618A">
        <w:tc>
          <w:tcPr>
            <w:tcW w:w="2689" w:type="dxa"/>
          </w:tcPr>
          <w:p w14:paraId="12431BD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14:paraId="338F58C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14:paraId="1D4E8093" w14:textId="752C8179" w:rsidR="006F0264" w:rsidRDefault="001937D0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</w:t>
            </w:r>
          </w:p>
        </w:tc>
        <w:tc>
          <w:tcPr>
            <w:tcW w:w="2055" w:type="dxa"/>
            <w:gridSpan w:val="3"/>
          </w:tcPr>
          <w:p w14:paraId="67A7418B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14:paraId="168A6FE7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14:paraId="57F3B4CD" w14:textId="29AC0224" w:rsidR="006F0264" w:rsidRDefault="001937D0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8</w:t>
            </w:r>
          </w:p>
        </w:tc>
        <w:tc>
          <w:tcPr>
            <w:tcW w:w="1984" w:type="dxa"/>
          </w:tcPr>
          <w:p w14:paraId="3B6C0C0B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14:paraId="3B16C73B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14:paraId="581A65F7" w14:textId="77777777"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14:paraId="07C68F2C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8: </w:t>
      </w:r>
    </w:p>
    <w:p w14:paraId="676F47AD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14:paraId="11289614" w14:textId="77777777" w:rsidTr="007A618A">
        <w:tc>
          <w:tcPr>
            <w:tcW w:w="10201" w:type="dxa"/>
            <w:gridSpan w:val="11"/>
          </w:tcPr>
          <w:p w14:paraId="331D96A2" w14:textId="77777777"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14:paraId="272BF30E" w14:textId="77777777" w:rsidTr="007A618A">
        <w:tc>
          <w:tcPr>
            <w:tcW w:w="3400" w:type="dxa"/>
            <w:gridSpan w:val="2"/>
          </w:tcPr>
          <w:p w14:paraId="5D122CD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14:paraId="1D4F416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14:paraId="048D95BE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504C2D">
              <w:rPr>
                <w:rFonts w:ascii="Arial" w:hAnsi="Arial" w:cs="Arial"/>
                <w:color w:val="FF0000"/>
                <w:sz w:val="24"/>
                <w:szCs w:val="24"/>
              </w:rPr>
              <w:t xml:space="preserve">03 Athletics: Club </w:t>
            </w:r>
          </w:p>
          <w:p w14:paraId="46B654C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14:paraId="5BDECCA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14:paraId="0D5D05C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14:paraId="44B322C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14:paraId="2749AEF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14:paraId="50CB0E6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14:paraId="18F568B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14:paraId="19BF8E7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14:paraId="64C8945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14:paraId="7DEEA64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14:paraId="476E4DE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14:paraId="6DB096C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14:paraId="2A9518A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14:paraId="34E06A4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14:paraId="205B1AC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14:paraId="621F72C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14:paraId="6B83FDE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14:paraId="41AFB80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14:paraId="0D33677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14:paraId="08151D4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14:paraId="2D1190A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14:paraId="15E7184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14:paraId="5D9C46A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14:paraId="4F50024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14:paraId="4B738CA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14:paraId="2AE77AA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14:paraId="0D58EA9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14:paraId="10E8492D" w14:textId="77777777" w:rsidTr="007A618A">
        <w:tc>
          <w:tcPr>
            <w:tcW w:w="2689" w:type="dxa"/>
          </w:tcPr>
          <w:p w14:paraId="5C1817E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235A057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14:paraId="4F913698" w14:textId="77777777"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thlete, ice hockey player</w:t>
            </w:r>
          </w:p>
        </w:tc>
      </w:tr>
      <w:tr w:rsidR="006F0264" w14:paraId="2F8065C2" w14:textId="77777777" w:rsidTr="007A618A">
        <w:tc>
          <w:tcPr>
            <w:tcW w:w="2689" w:type="dxa"/>
          </w:tcPr>
          <w:p w14:paraId="3A4C02A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14:paraId="110EF9E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14:paraId="06957A4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>chool Ice Hockey Club</w:t>
            </w:r>
          </w:p>
        </w:tc>
      </w:tr>
      <w:tr w:rsidR="006F0264" w14:paraId="1B834391" w14:textId="77777777" w:rsidTr="007A618A">
        <w:tc>
          <w:tcPr>
            <w:tcW w:w="2689" w:type="dxa"/>
          </w:tcPr>
          <w:p w14:paraId="6BCCA242" w14:textId="77777777"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14:paraId="2479B590" w14:textId="77777777"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966581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14:paraId="6C372B41" w14:textId="77777777"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</w:t>
            </w:r>
            <w:r>
              <w:rPr>
                <w:rFonts w:ascii="Arial" w:hAnsi="Arial" w:cs="Arial"/>
                <w:sz w:val="24"/>
                <w:szCs w:val="24"/>
              </w:rPr>
              <w:t>layed ice hockey since elementary school. Competed in 2 seasons of Beijing Ice Hockey League. Improved my physical strength &amp; persistence.</w:t>
            </w:r>
          </w:p>
        </w:tc>
      </w:tr>
      <w:tr w:rsidR="006F0264" w14:paraId="62B8714A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15C3DB55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/>
                <w:sz w:val="24"/>
                <w:szCs w:val="24"/>
                <w:highlight w:val="yellow"/>
              </w:rPr>
              <w:t xml:space="preserve">Grade Level(s): </w:t>
            </w:r>
          </w:p>
          <w:p w14:paraId="15C21490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年级</w:t>
            </w: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19B932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14:paraId="5868496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3D3F9C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14:paraId="66217A6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D6226C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1</w:t>
            </w:r>
          </w:p>
          <w:p w14:paraId="297653D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1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B7B5E1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14:paraId="06D62D7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19A16A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6F63CCE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14:paraId="36E5D276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58DF06B6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Timing of Participation: </w:t>
            </w:r>
          </w:p>
          <w:p w14:paraId="7F11645B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活动时间</w:t>
            </w: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943FB0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14:paraId="2001509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7EB5E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14:paraId="31147BF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9E3821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14:paraId="2803DA9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14:paraId="0639EBFF" w14:textId="77777777" w:rsidTr="007A618A">
        <w:tc>
          <w:tcPr>
            <w:tcW w:w="2689" w:type="dxa"/>
          </w:tcPr>
          <w:p w14:paraId="29C7B92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14:paraId="6E17078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14:paraId="0488914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504C2D">
              <w:rPr>
                <w:rFonts w:ascii="Arial" w:hAnsi="Arial" w:cs="Arial" w:hint="eastAsia"/>
                <w:color w:val="FF0000"/>
                <w:sz w:val="24"/>
                <w:szCs w:val="24"/>
              </w:rPr>
              <w:t>Ye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 No </w:t>
            </w:r>
          </w:p>
        </w:tc>
      </w:tr>
      <w:tr w:rsidR="006F0264" w14:paraId="60252C6B" w14:textId="77777777" w:rsidTr="007A618A">
        <w:tc>
          <w:tcPr>
            <w:tcW w:w="2689" w:type="dxa"/>
          </w:tcPr>
          <w:p w14:paraId="771F46A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14:paraId="05E5D37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14:paraId="5CEEB753" w14:textId="46DAF2EC" w:rsidR="006F0264" w:rsidRDefault="001937D0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4</w:t>
            </w:r>
          </w:p>
        </w:tc>
        <w:tc>
          <w:tcPr>
            <w:tcW w:w="2055" w:type="dxa"/>
            <w:gridSpan w:val="3"/>
          </w:tcPr>
          <w:p w14:paraId="4CFBDA58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14:paraId="74F45116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14:paraId="5BD7A124" w14:textId="77777777"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14:paraId="7A4DCE7F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14:paraId="15F7D7F9" w14:textId="77777777"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14:paraId="0D25F139" w14:textId="77777777"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14:paraId="03A3BDD9" w14:textId="77777777" w:rsidR="006F0264" w:rsidRPr="00383B3C" w:rsidRDefault="006F0264" w:rsidP="006F0264">
      <w:pPr>
        <w:adjustRightInd w:val="0"/>
        <w:snapToGrid w:val="0"/>
        <w:jc w:val="left"/>
        <w:rPr>
          <w:rFonts w:ascii="Arial" w:hAnsi="Arial" w:cs="Arial"/>
          <w:color w:val="2E74B5" w:themeColor="accent1" w:themeShade="BF"/>
          <w:sz w:val="24"/>
          <w:szCs w:val="24"/>
        </w:rPr>
      </w:pPr>
      <w:r w:rsidRPr="004D09B3">
        <w:rPr>
          <w:rFonts w:ascii="Arial" w:hAnsi="Arial" w:cs="Arial" w:hint="eastAsia"/>
          <w:sz w:val="24"/>
          <w:szCs w:val="24"/>
          <w:highlight w:val="yellow"/>
        </w:rPr>
        <w:t xml:space="preserve">Activity </w:t>
      </w:r>
      <w:r w:rsidRPr="004D09B3">
        <w:rPr>
          <w:rFonts w:ascii="Arial" w:hAnsi="Arial" w:cs="Arial"/>
          <w:sz w:val="24"/>
          <w:szCs w:val="24"/>
          <w:highlight w:val="yellow"/>
        </w:rPr>
        <w:t>9</w:t>
      </w:r>
      <w:r w:rsidRPr="004D09B3">
        <w:rPr>
          <w:rFonts w:ascii="Arial" w:hAnsi="Arial" w:cs="Arial" w:hint="eastAsia"/>
          <w:sz w:val="24"/>
          <w:szCs w:val="24"/>
          <w:highlight w:val="yellow"/>
        </w:rPr>
        <w:t xml:space="preserve">: </w:t>
      </w:r>
      <w:r w:rsidR="00383B3C" w:rsidRPr="00383B3C">
        <w:rPr>
          <w:rFonts w:ascii="Arial" w:hAnsi="Arial" w:cs="Arial" w:hint="eastAsia"/>
          <w:color w:val="2E74B5" w:themeColor="accent1" w:themeShade="BF"/>
          <w:sz w:val="24"/>
          <w:szCs w:val="24"/>
          <w:highlight w:val="yellow"/>
        </w:rPr>
        <w:t>我建议希然可以把你多的奖项找两个，写作学术活动补充在下面两个表格里，这样咱们学术类的活动就也多了，然后也能填满</w:t>
      </w:r>
      <w:r w:rsidR="00383B3C" w:rsidRPr="00383B3C">
        <w:rPr>
          <w:rFonts w:ascii="Arial" w:hAnsi="Arial" w:cs="Arial" w:hint="eastAsia"/>
          <w:color w:val="2E74B5" w:themeColor="accent1" w:themeShade="BF"/>
          <w:sz w:val="24"/>
          <w:szCs w:val="24"/>
          <w:highlight w:val="yellow"/>
        </w:rPr>
        <w:t>10</w:t>
      </w:r>
      <w:r w:rsidR="00383B3C" w:rsidRPr="00383B3C">
        <w:rPr>
          <w:rFonts w:ascii="Arial" w:hAnsi="Arial" w:cs="Arial" w:hint="eastAsia"/>
          <w:color w:val="2E74B5" w:themeColor="accent1" w:themeShade="BF"/>
          <w:sz w:val="24"/>
          <w:szCs w:val="24"/>
          <w:highlight w:val="yellow"/>
        </w:rPr>
        <w:t>个活动</w:t>
      </w:r>
    </w:p>
    <w:p w14:paraId="3BB6F2C4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14:paraId="3FCA276D" w14:textId="77777777" w:rsidTr="007A618A">
        <w:tc>
          <w:tcPr>
            <w:tcW w:w="10201" w:type="dxa"/>
            <w:gridSpan w:val="11"/>
          </w:tcPr>
          <w:p w14:paraId="748C273C" w14:textId="77777777"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14:paraId="2A0FFC94" w14:textId="77777777" w:rsidTr="007A618A">
        <w:tc>
          <w:tcPr>
            <w:tcW w:w="3400" w:type="dxa"/>
            <w:gridSpan w:val="2"/>
          </w:tcPr>
          <w:p w14:paraId="4957598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14:paraId="3712CDEA" w14:textId="77777777" w:rsidR="006F0264" w:rsidRPr="00FA113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A1136">
              <w:rPr>
                <w:rFonts w:ascii="Arial" w:hAnsi="Arial" w:cs="Arial"/>
                <w:color w:val="FF0000"/>
                <w:sz w:val="24"/>
                <w:szCs w:val="24"/>
              </w:rPr>
              <w:t xml:space="preserve">02 Art </w:t>
            </w:r>
          </w:p>
          <w:p w14:paraId="6772481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14:paraId="2645BD5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14:paraId="5C7E1BB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14:paraId="6CF9CBD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14:paraId="460CDB5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14:paraId="76470D9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14:paraId="1EE13F2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14:paraId="4240D18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10 Debate/Speech</w:t>
            </w:r>
          </w:p>
        </w:tc>
        <w:tc>
          <w:tcPr>
            <w:tcW w:w="3400" w:type="dxa"/>
            <w:gridSpan w:val="7"/>
          </w:tcPr>
          <w:p w14:paraId="4BB3D6E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11 Environmental </w:t>
            </w:r>
          </w:p>
          <w:p w14:paraId="4D483D1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14:paraId="675CD87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14:paraId="6FE9857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14:paraId="6CB28C4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14:paraId="18BBB26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14:paraId="73B78E4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14:paraId="63D92AF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14:paraId="1D52B13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14:paraId="0865FA4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20 Music: Vocal</w:t>
            </w:r>
          </w:p>
        </w:tc>
        <w:tc>
          <w:tcPr>
            <w:tcW w:w="3401" w:type="dxa"/>
            <w:gridSpan w:val="2"/>
          </w:tcPr>
          <w:p w14:paraId="4B403BF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21 Religious </w:t>
            </w:r>
          </w:p>
          <w:p w14:paraId="7A48F3A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14:paraId="5BB7483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14:paraId="215A795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14:paraId="26EEC9A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14:paraId="31BA5EC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14:paraId="55D3266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14:paraId="2076028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14:paraId="6A4BFA9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14:paraId="7FD85A5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30 Other Club/Activity</w:t>
            </w:r>
          </w:p>
        </w:tc>
      </w:tr>
      <w:tr w:rsidR="006F0264" w14:paraId="04FD7671" w14:textId="77777777" w:rsidTr="007A618A">
        <w:tc>
          <w:tcPr>
            <w:tcW w:w="2689" w:type="dxa"/>
          </w:tcPr>
          <w:p w14:paraId="42597C3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7DFF9B5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14:paraId="51F6D2AF" w14:textId="57D41020" w:rsidR="006F0264" w:rsidRPr="009835A4" w:rsidRDefault="00FA1136" w:rsidP="007A618A">
            <w:pPr>
              <w:adjustRightInd w:val="0"/>
              <w:snapToGrid w:val="0"/>
              <w:jc w:val="left"/>
              <w:rPr>
                <w:rFonts w:ascii="Arial" w:hAnsi="Arial" w:cs="Arial" w:hint="eastAsia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D</w:t>
            </w:r>
            <w:r>
              <w:rPr>
                <w:rFonts w:ascii="Arial" w:hAnsi="Arial" w:cs="Arial"/>
                <w:sz w:val="24"/>
                <w:szCs w:val="24"/>
              </w:rPr>
              <w:t>irector</w:t>
            </w:r>
          </w:p>
        </w:tc>
      </w:tr>
      <w:tr w:rsidR="006F0264" w14:paraId="1BDC35A2" w14:textId="77777777" w:rsidTr="007A618A">
        <w:tc>
          <w:tcPr>
            <w:tcW w:w="2689" w:type="dxa"/>
          </w:tcPr>
          <w:p w14:paraId="0AB591F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14:paraId="72AE4E9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14:paraId="24098265" w14:textId="01D066C5" w:rsidR="006F0264" w:rsidRDefault="00F813D9" w:rsidP="007A618A">
            <w:pPr>
              <w:adjustRightInd w:val="0"/>
              <w:snapToGrid w:val="0"/>
              <w:jc w:val="left"/>
              <w:rPr>
                <w:rFonts w:ascii="Arial" w:hAnsi="Arial" w:cs="Arial" w:hint="eastAsia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O</w:t>
            </w:r>
            <w:r>
              <w:rPr>
                <w:rFonts w:ascii="Arial" w:hAnsi="Arial" w:cs="Arial"/>
                <w:sz w:val="24"/>
                <w:szCs w:val="24"/>
              </w:rPr>
              <w:t>ur class</w:t>
            </w:r>
          </w:p>
        </w:tc>
      </w:tr>
      <w:tr w:rsidR="006F0264" w14:paraId="7E83734C" w14:textId="77777777" w:rsidTr="007A618A">
        <w:tc>
          <w:tcPr>
            <w:tcW w:w="2689" w:type="dxa"/>
          </w:tcPr>
          <w:p w14:paraId="6A0252A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14:paraId="7628CEF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14:paraId="1698C9D3" w14:textId="252CEBB4" w:rsidR="006F0264" w:rsidRPr="00F813D9" w:rsidRDefault="00FA1136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D</w:t>
            </w:r>
            <w:r>
              <w:rPr>
                <w:rFonts w:ascii="Arial" w:hAnsi="Arial" w:cs="Arial"/>
                <w:sz w:val="24"/>
                <w:szCs w:val="24"/>
              </w:rPr>
              <w:t xml:space="preserve">irect the class show of </w:t>
            </w:r>
            <w:r w:rsidR="00F813D9" w:rsidRPr="00F813D9">
              <w:rPr>
                <w:rFonts w:ascii="Arial" w:hAnsi="Arial" w:cs="Arial"/>
                <w:i/>
                <w:iCs/>
                <w:sz w:val="24"/>
                <w:szCs w:val="24"/>
              </w:rPr>
              <w:t>The penguins of Madagascar</w:t>
            </w:r>
            <w:r w:rsidR="00F813D9">
              <w:rPr>
                <w:rFonts w:ascii="Arial" w:hAnsi="Arial" w:cs="Arial"/>
                <w:i/>
                <w:iCs/>
                <w:sz w:val="24"/>
                <w:szCs w:val="24"/>
              </w:rPr>
              <w:t xml:space="preserve"> </w:t>
            </w:r>
            <w:r w:rsidR="00DC2CCC">
              <w:rPr>
                <w:rFonts w:ascii="Arial" w:hAnsi="Arial" w:cs="Arial"/>
                <w:sz w:val="24"/>
                <w:szCs w:val="24"/>
              </w:rPr>
              <w:t xml:space="preserve">and got the first place out of 10 classes. </w:t>
            </w:r>
          </w:p>
        </w:tc>
      </w:tr>
      <w:tr w:rsidR="006F0264" w14:paraId="0495FA0D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13EB2E0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14:paraId="4051D9D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F1E433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14:paraId="6705DE2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728BFC8" w14:textId="77777777" w:rsidR="006F0264" w:rsidRPr="00FA113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FA1136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0</w:t>
            </w:r>
          </w:p>
          <w:p w14:paraId="2152434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FA1136">
              <w:rPr>
                <w:rFonts w:ascii="Arial" w:hAnsi="Arial" w:cs="Arial" w:hint="eastAsia"/>
                <w:color w:val="FF0000"/>
                <w:sz w:val="24"/>
                <w:szCs w:val="24"/>
              </w:rPr>
              <w:t>10</w:t>
            </w:r>
            <w:r w:rsidRPr="00FA1136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BEC030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1</w:t>
            </w:r>
          </w:p>
          <w:p w14:paraId="583C6C7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1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11A247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14:paraId="02F5C02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8D9404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3182DE4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14:paraId="6EEDE1D4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08A6774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14:paraId="753B8FC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9069D3C" w14:textId="77777777" w:rsidR="006F0264" w:rsidRPr="00FA113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A1136">
              <w:rPr>
                <w:rFonts w:ascii="Arial" w:hAnsi="Arial" w:cs="Arial"/>
                <w:color w:val="FF0000"/>
                <w:sz w:val="24"/>
                <w:szCs w:val="24"/>
              </w:rPr>
              <w:t>S</w:t>
            </w:r>
            <w:r w:rsidRPr="00FA1136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chool year </w:t>
            </w:r>
          </w:p>
          <w:p w14:paraId="5DCAAA3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FA1136">
              <w:rPr>
                <w:rFonts w:ascii="Arial" w:hAnsi="Arial" w:cs="Arial" w:hint="eastAsia"/>
                <w:color w:val="FF0000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2F1BCC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14:paraId="4EE3F73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A90839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14:paraId="351482E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14:paraId="18C05503" w14:textId="77777777" w:rsidTr="007A618A">
        <w:tc>
          <w:tcPr>
            <w:tcW w:w="2689" w:type="dxa"/>
          </w:tcPr>
          <w:p w14:paraId="36FD780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14:paraId="34F281A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14:paraId="5665C19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FA1136">
              <w:rPr>
                <w:rFonts w:ascii="Arial" w:hAnsi="Arial" w:cs="Arial" w:hint="eastAsia"/>
                <w:color w:val="FF0000"/>
                <w:sz w:val="24"/>
                <w:szCs w:val="24"/>
              </w:rPr>
              <w:t>Ye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 No </w:t>
            </w:r>
          </w:p>
        </w:tc>
      </w:tr>
      <w:tr w:rsidR="006F0264" w14:paraId="603B3779" w14:textId="77777777" w:rsidTr="007A618A">
        <w:tc>
          <w:tcPr>
            <w:tcW w:w="2689" w:type="dxa"/>
          </w:tcPr>
          <w:p w14:paraId="258A0C7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14:paraId="3C0BEEF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14:paraId="30DA6D9E" w14:textId="0849FA62" w:rsidR="006F0264" w:rsidRDefault="00FA1136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  <w:r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2055" w:type="dxa"/>
            <w:gridSpan w:val="3"/>
          </w:tcPr>
          <w:p w14:paraId="46AC069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14:paraId="5086821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14:paraId="53386F29" w14:textId="4A770B85" w:rsidR="006F0264" w:rsidRDefault="00FA1136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</w:t>
            </w:r>
          </w:p>
        </w:tc>
        <w:tc>
          <w:tcPr>
            <w:tcW w:w="1984" w:type="dxa"/>
          </w:tcPr>
          <w:p w14:paraId="370D5F7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14:paraId="1713734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14:paraId="5ACC0961" w14:textId="77777777"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14:paraId="6090A1B5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 w:rsidRPr="004D09B3">
        <w:rPr>
          <w:rFonts w:ascii="Arial" w:hAnsi="Arial" w:cs="Arial" w:hint="eastAsia"/>
          <w:sz w:val="24"/>
          <w:szCs w:val="24"/>
          <w:highlight w:val="yellow"/>
        </w:rPr>
        <w:t xml:space="preserve">Activity </w:t>
      </w:r>
      <w:r>
        <w:rPr>
          <w:rFonts w:ascii="Arial" w:hAnsi="Arial" w:cs="Arial" w:hint="eastAsia"/>
          <w:sz w:val="24"/>
          <w:szCs w:val="24"/>
          <w:highlight w:val="yellow"/>
        </w:rPr>
        <w:t>10</w:t>
      </w:r>
      <w:r w:rsidRPr="004D09B3">
        <w:rPr>
          <w:rFonts w:ascii="Arial" w:hAnsi="Arial" w:cs="Arial" w:hint="eastAsia"/>
          <w:sz w:val="24"/>
          <w:szCs w:val="24"/>
          <w:highlight w:val="yellow"/>
        </w:rPr>
        <w:t xml:space="preserve">: </w:t>
      </w:r>
    </w:p>
    <w:p w14:paraId="279883EF" w14:textId="77777777"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14:paraId="1C7582C2" w14:textId="77777777" w:rsidTr="007A618A">
        <w:tc>
          <w:tcPr>
            <w:tcW w:w="10201" w:type="dxa"/>
            <w:gridSpan w:val="11"/>
          </w:tcPr>
          <w:p w14:paraId="210A1FDF" w14:textId="77777777"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14:paraId="0A33092D" w14:textId="77777777" w:rsidTr="007A618A">
        <w:tc>
          <w:tcPr>
            <w:tcW w:w="3400" w:type="dxa"/>
            <w:gridSpan w:val="2"/>
          </w:tcPr>
          <w:p w14:paraId="632610A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F14A10">
              <w:rPr>
                <w:rFonts w:ascii="Arial" w:hAnsi="Arial" w:cs="Arial" w:hint="eastAsia"/>
                <w:color w:val="FF0000"/>
                <w:sz w:val="24"/>
                <w:szCs w:val="24"/>
              </w:rPr>
              <w:t>01 Academic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</w:p>
          <w:p w14:paraId="465A087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14:paraId="0703E51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14:paraId="3B77B89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14:paraId="7AF10C2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14:paraId="0C6D620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14:paraId="5B56A99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14:paraId="26B4FA2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14:paraId="07ED33B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14:paraId="31E49D0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14:paraId="2A6941A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14:paraId="2308864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14:paraId="191406C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14:paraId="3054772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14:paraId="336BE6D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14:paraId="4D84820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14:paraId="6F7C326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14:paraId="0AA6BC0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14:paraId="39879F3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14:paraId="22F4294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14:paraId="0BE0148F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14:paraId="2E81794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14:paraId="3816960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14:paraId="5585457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14:paraId="74C7647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14:paraId="2065E87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14:paraId="0094292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14:paraId="4EFA68D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14:paraId="779422F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14:paraId="090E71D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14:paraId="14F8CBC0" w14:textId="77777777" w:rsidTr="007A618A">
        <w:tc>
          <w:tcPr>
            <w:tcW w:w="2689" w:type="dxa"/>
          </w:tcPr>
          <w:p w14:paraId="62F3A75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14:paraId="3866891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14:paraId="50A6402D" w14:textId="6FF136F1" w:rsidR="006F0264" w:rsidRPr="009835A4" w:rsidRDefault="00F14A10" w:rsidP="007A618A">
            <w:pPr>
              <w:adjustRightInd w:val="0"/>
              <w:snapToGrid w:val="0"/>
              <w:jc w:val="left"/>
              <w:rPr>
                <w:rFonts w:ascii="Arial" w:hAnsi="Arial" w:cs="Arial" w:hint="eastAsia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>est taker</w:t>
            </w:r>
          </w:p>
        </w:tc>
      </w:tr>
      <w:tr w:rsidR="006F0264" w14:paraId="302C76A2" w14:textId="77777777" w:rsidTr="007A618A">
        <w:tc>
          <w:tcPr>
            <w:tcW w:w="2689" w:type="dxa"/>
          </w:tcPr>
          <w:p w14:paraId="27AD509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14:paraId="3EF910B6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14:paraId="7402F2E0" w14:textId="6D3C12E5" w:rsidR="006F0264" w:rsidRDefault="00E91905" w:rsidP="007A618A">
            <w:pPr>
              <w:adjustRightInd w:val="0"/>
              <w:snapToGrid w:val="0"/>
              <w:jc w:val="left"/>
              <w:rPr>
                <w:rFonts w:ascii="Arial" w:hAnsi="Arial" w:cs="Arial" w:hint="eastAsia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Australian</w:t>
            </w:r>
            <w:r>
              <w:rPr>
                <w:rFonts w:ascii="Arial" w:hAnsi="Arial" w:cs="Arial"/>
                <w:sz w:val="24"/>
                <w:szCs w:val="24"/>
              </w:rPr>
              <w:t xml:space="preserve"> Mathematics Trust</w:t>
            </w:r>
          </w:p>
        </w:tc>
      </w:tr>
      <w:tr w:rsidR="006F0264" w14:paraId="44B28860" w14:textId="77777777" w:rsidTr="007A618A">
        <w:tc>
          <w:tcPr>
            <w:tcW w:w="2689" w:type="dxa"/>
          </w:tcPr>
          <w:p w14:paraId="34CFF70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14:paraId="29456B2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14:paraId="672D01FF" w14:textId="7FD84ED1" w:rsidR="006F0264" w:rsidRDefault="009D5EA6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 xml:space="preserve"> practiced for the mathematical test and managed to get a national distinction in the mathematical event</w:t>
            </w:r>
          </w:p>
        </w:tc>
      </w:tr>
      <w:tr w:rsidR="006F0264" w14:paraId="0883C5FD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1026A49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14:paraId="35841269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6C327C7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14:paraId="27D9CAC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44BA5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14:paraId="0CAE509D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6574DD0" w14:textId="77777777" w:rsidR="006F0264" w:rsidRPr="00485C5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485C56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14:paraId="2E50CF9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485C56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485C56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D37F7E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14:paraId="172ED115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7A17DCE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14:paraId="0081A42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14:paraId="7B477F6C" w14:textId="77777777" w:rsidTr="007A618A">
        <w:tc>
          <w:tcPr>
            <w:tcW w:w="2689" w:type="dxa"/>
            <w:tcBorders>
              <w:right w:val="single" w:sz="4" w:space="0" w:color="auto"/>
            </w:tcBorders>
          </w:tcPr>
          <w:p w14:paraId="424F2F83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14:paraId="72DE8732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DF58026" w14:textId="77777777" w:rsidR="006F0264" w:rsidRPr="00485C5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85C56">
              <w:rPr>
                <w:rFonts w:ascii="Arial" w:hAnsi="Arial" w:cs="Arial"/>
                <w:color w:val="FF0000"/>
                <w:sz w:val="24"/>
                <w:szCs w:val="24"/>
              </w:rPr>
              <w:t>S</w:t>
            </w:r>
            <w:r w:rsidRPr="00485C56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chool year </w:t>
            </w:r>
          </w:p>
          <w:p w14:paraId="2E421CB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485C56">
              <w:rPr>
                <w:rFonts w:ascii="Arial" w:hAnsi="Arial" w:cs="Arial" w:hint="eastAsia"/>
                <w:color w:val="FF0000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954ED21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14:paraId="0A19D18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86CC0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14:paraId="1D4F038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14:paraId="52278E07" w14:textId="77777777" w:rsidTr="007A618A">
        <w:tc>
          <w:tcPr>
            <w:tcW w:w="2689" w:type="dxa"/>
          </w:tcPr>
          <w:p w14:paraId="00F05E94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14:paraId="20690F7C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14:paraId="7983D8F8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485C56">
              <w:rPr>
                <w:rFonts w:ascii="Arial" w:hAnsi="Arial" w:cs="Arial" w:hint="eastAsia"/>
                <w:color w:val="FF0000"/>
                <w:sz w:val="24"/>
                <w:szCs w:val="24"/>
              </w:rPr>
              <w:t>Ye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 No </w:t>
            </w:r>
          </w:p>
        </w:tc>
      </w:tr>
      <w:tr w:rsidR="006F0264" w14:paraId="7631CE15" w14:textId="77777777" w:rsidTr="007A618A">
        <w:tc>
          <w:tcPr>
            <w:tcW w:w="2689" w:type="dxa"/>
          </w:tcPr>
          <w:p w14:paraId="5280826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14:paraId="271682EE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14:paraId="25A9A713" w14:textId="621333E3" w:rsidR="006F0264" w:rsidRDefault="00C84638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2055" w:type="dxa"/>
            <w:gridSpan w:val="3"/>
          </w:tcPr>
          <w:p w14:paraId="787B49B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14:paraId="2CC8963A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14:paraId="2637FC53" w14:textId="363593A7" w:rsidR="006F0264" w:rsidRDefault="00C84638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2</w:t>
            </w:r>
          </w:p>
        </w:tc>
        <w:tc>
          <w:tcPr>
            <w:tcW w:w="1984" w:type="dxa"/>
          </w:tcPr>
          <w:p w14:paraId="4CD7BA0B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14:paraId="0B091330" w14:textId="77777777"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14:paraId="6FBBFDED" w14:textId="77777777"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14:paraId="1A096882" w14:textId="77777777"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14:paraId="75FAFCFE" w14:textId="77777777"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14:paraId="38C89E33" w14:textId="77777777" w:rsidR="006F0264" w:rsidRDefault="006F0264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  <w:shd w:val="pct15" w:color="auto" w:fill="FFFFFF"/>
        </w:rPr>
      </w:pPr>
    </w:p>
    <w:p w14:paraId="0369E32C" w14:textId="77777777" w:rsidR="006031FD" w:rsidRPr="00A664A9" w:rsidRDefault="00A664A9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  <w:shd w:val="pct15" w:color="auto" w:fill="FFFFFF"/>
        </w:rPr>
      </w:pPr>
      <w:r w:rsidRPr="00A664A9">
        <w:rPr>
          <w:rFonts w:ascii="Arial" w:hAnsi="Arial" w:cs="Arial" w:hint="eastAsia"/>
          <w:b/>
          <w:sz w:val="24"/>
          <w:szCs w:val="24"/>
          <w:shd w:val="pct15" w:color="auto" w:fill="FFFFFF"/>
        </w:rPr>
        <w:t>A</w:t>
      </w:r>
      <w:r w:rsidRPr="00A664A9">
        <w:rPr>
          <w:rFonts w:ascii="Arial" w:hAnsi="Arial" w:cs="Arial"/>
          <w:b/>
          <w:sz w:val="24"/>
          <w:szCs w:val="24"/>
          <w:shd w:val="pct15" w:color="auto" w:fill="FFFFFF"/>
        </w:rPr>
        <w:t>dditional Information:</w:t>
      </w:r>
    </w:p>
    <w:p w14:paraId="103CBDE5" w14:textId="77777777" w:rsidR="00A664A9" w:rsidRDefault="00A664A9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14:paraId="054DA26F" w14:textId="77777777" w:rsidR="00A664A9" w:rsidRDefault="00A664A9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wards &amp; Honors:</w:t>
      </w:r>
    </w:p>
    <w:p w14:paraId="0E5D1E32" w14:textId="77777777" w:rsidR="00C319A3" w:rsidRDefault="00C319A3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 w:hint="eastAsia"/>
          <w:sz w:val="24"/>
          <w:szCs w:val="24"/>
        </w:rPr>
        <w:t>11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>ronze I</w:t>
      </w:r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British Physics Olympiad (the BPhO)</w:t>
      </w:r>
    </w:p>
    <w:p w14:paraId="255C1B8A" w14:textId="77777777" w:rsidR="00A664A9" w:rsidRDefault="00A664A9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8, </w:t>
      </w:r>
      <w:r>
        <w:rPr>
          <w:rFonts w:ascii="Arial" w:hAnsi="Arial" w:cs="Arial" w:hint="eastAsia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econd Prize, City Design Group, Middle School Level, Future City China.</w:t>
      </w:r>
    </w:p>
    <w:p w14:paraId="59993986" w14:textId="77777777" w:rsidR="00A664A9" w:rsidRDefault="00A664A9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7, </w:t>
      </w:r>
      <w:r w:rsidR="00553C87">
        <w:rPr>
          <w:rFonts w:ascii="Arial" w:hAnsi="Arial" w:cs="Arial"/>
          <w:sz w:val="24"/>
          <w:szCs w:val="24"/>
        </w:rPr>
        <w:t>Second Prize, Mathematics, Beijing Region, 12</w:t>
      </w:r>
      <w:r w:rsidR="00553C87" w:rsidRPr="00553C87">
        <w:rPr>
          <w:rFonts w:ascii="Arial" w:hAnsi="Arial" w:cs="Arial"/>
          <w:sz w:val="24"/>
          <w:szCs w:val="24"/>
          <w:vertAlign w:val="superscript"/>
        </w:rPr>
        <w:t>th</w:t>
      </w:r>
      <w:r w:rsidR="00553C87">
        <w:rPr>
          <w:rFonts w:ascii="Arial" w:hAnsi="Arial" w:cs="Arial"/>
          <w:sz w:val="24"/>
          <w:szCs w:val="24"/>
        </w:rPr>
        <w:t xml:space="preserve"> Integrated Practical Activities in Mathematics, Science and Chemistry for Middle School Students. </w:t>
      </w:r>
    </w:p>
    <w:p w14:paraId="6640B2F4" w14:textId="77777777" w:rsidR="00553C87" w:rsidRDefault="00553C87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5, Honor Roll of Distinction Certificate (Top 8%), Mathematics League Contests in China.</w:t>
      </w:r>
    </w:p>
    <w:p w14:paraId="5B1E1C59" w14:textId="77777777" w:rsidR="00553C87" w:rsidRDefault="00553C87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5, </w:t>
      </w:r>
      <w:r w:rsidR="002830D9">
        <w:rPr>
          <w:rFonts w:ascii="Arial" w:hAnsi="Arial" w:cs="Arial"/>
          <w:sz w:val="24"/>
          <w:szCs w:val="24"/>
        </w:rPr>
        <w:t>Third Award, 2018 Yingchun</w:t>
      </w:r>
      <w:r w:rsidR="00814A25">
        <w:rPr>
          <w:rFonts w:ascii="Arial" w:hAnsi="Arial" w:cs="Arial"/>
          <w:sz w:val="24"/>
          <w:szCs w:val="24"/>
        </w:rPr>
        <w:t xml:space="preserve"> Cup</w:t>
      </w:r>
      <w:r w:rsidR="002830D9">
        <w:rPr>
          <w:rFonts w:ascii="Arial" w:hAnsi="Arial" w:cs="Arial"/>
          <w:sz w:val="24"/>
          <w:szCs w:val="24"/>
        </w:rPr>
        <w:t xml:space="preserve"> Mathematics Competition. </w:t>
      </w:r>
    </w:p>
    <w:p w14:paraId="2D3256C7" w14:textId="77777777" w:rsidR="002830D9" w:rsidRDefault="00D55338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5, Third Award, </w:t>
      </w:r>
      <w:r w:rsidR="00B532DD">
        <w:rPr>
          <w:rFonts w:ascii="Arial" w:hAnsi="Arial" w:cs="Arial"/>
          <w:sz w:val="24"/>
          <w:szCs w:val="24"/>
        </w:rPr>
        <w:t>Elementary School Group, Haidian District Teenager FLL Robotics.</w:t>
      </w:r>
    </w:p>
    <w:p w14:paraId="7F37DEF7" w14:textId="77777777" w:rsidR="00B532DD" w:rsidRDefault="00B532DD" w:rsidP="00B532DD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5, Second Award, Elementary School Group, FLL (FIRST LEGO League), Beijing Robotics FIRST Engineering Challenge.</w:t>
      </w:r>
    </w:p>
    <w:p w14:paraId="1D719F4C" w14:textId="77777777" w:rsidR="00B532DD" w:rsidRDefault="00814A25" w:rsidP="00B532DD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5, Second Award, Northern Region Trials, 2018 FIRST Engineering Challenge.</w:t>
      </w:r>
    </w:p>
    <w:p w14:paraId="2AF8D9F0" w14:textId="77777777" w:rsidR="00814A25" w:rsidRDefault="00814A25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5, Second Award, EV3 Advanced Creative Programming Group, Beijing Region Trials, 10</w:t>
      </w:r>
      <w:r w:rsidRPr="00814A25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Lanqiao Cup National Software and Information Technology Professionals Competition.</w:t>
      </w:r>
    </w:p>
    <w:p w14:paraId="27CD8FED" w14:textId="77777777" w:rsidR="00814A25" w:rsidRDefault="00814A25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4, </w:t>
      </w:r>
      <w:r w:rsidR="000109D0">
        <w:rPr>
          <w:rFonts w:ascii="Arial" w:hAnsi="Arial" w:cs="Arial"/>
          <w:sz w:val="24"/>
          <w:szCs w:val="24"/>
        </w:rPr>
        <w:t>Third Award, 2017 Yingchun Cup Mathematics Competition.</w:t>
      </w:r>
    </w:p>
    <w:p w14:paraId="1417325E" w14:textId="77777777" w:rsidR="000109D0" w:rsidRDefault="000109D0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4, </w:t>
      </w:r>
      <w:r w:rsidR="003B7BB7">
        <w:rPr>
          <w:rFonts w:ascii="Arial" w:hAnsi="Arial" w:cs="Arial"/>
          <w:sz w:val="24"/>
          <w:szCs w:val="24"/>
        </w:rPr>
        <w:t>Third Award, 15</w:t>
      </w:r>
      <w:r w:rsidR="003B7BB7" w:rsidRPr="003B7BB7">
        <w:rPr>
          <w:rFonts w:ascii="Arial" w:hAnsi="Arial" w:cs="Arial"/>
          <w:sz w:val="24"/>
          <w:szCs w:val="24"/>
          <w:vertAlign w:val="superscript"/>
        </w:rPr>
        <w:t>th</w:t>
      </w:r>
      <w:r w:rsidR="003B7BB7">
        <w:rPr>
          <w:rFonts w:ascii="Arial" w:hAnsi="Arial" w:cs="Arial"/>
          <w:sz w:val="24"/>
          <w:szCs w:val="24"/>
        </w:rPr>
        <w:t xml:space="preserve"> Zoumei Cup Mathematics Competition.</w:t>
      </w:r>
    </w:p>
    <w:p w14:paraId="58F40DA0" w14:textId="77777777" w:rsidR="003B7BB7" w:rsidRDefault="003B7BB7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4, Second Award, Elementary School Group, Haidian District Teenager FLL Robotics.</w:t>
      </w:r>
    </w:p>
    <w:p w14:paraId="25BB85EC" w14:textId="77777777" w:rsidR="003B7BB7" w:rsidRPr="00814A25" w:rsidRDefault="003B7BB7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4, Second Award, Creative Programming Group, National Finals, 8</w:t>
      </w:r>
      <w:r w:rsidRPr="003B7BB7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Lanqiao Cup National Software and Information Technology Professionals Competition.</w:t>
      </w:r>
    </w:p>
    <w:sectPr w:rsidR="003B7BB7" w:rsidRPr="00814A25" w:rsidSect="009835A4">
      <w:pgSz w:w="11906" w:h="16838"/>
      <w:pgMar w:top="1134" w:right="851" w:bottom="1134" w:left="85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58D1B" w14:textId="77777777" w:rsidR="002D1C1F" w:rsidRDefault="002D1C1F" w:rsidP="004A7375">
      <w:r>
        <w:separator/>
      </w:r>
    </w:p>
  </w:endnote>
  <w:endnote w:type="continuationSeparator" w:id="0">
    <w:p w14:paraId="530E26FA" w14:textId="77777777" w:rsidR="002D1C1F" w:rsidRDefault="002D1C1F" w:rsidP="004A73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6CC5A" w14:textId="77777777" w:rsidR="002D1C1F" w:rsidRDefault="002D1C1F" w:rsidP="004A7375">
      <w:r>
        <w:separator/>
      </w:r>
    </w:p>
  </w:footnote>
  <w:footnote w:type="continuationSeparator" w:id="0">
    <w:p w14:paraId="37280CE6" w14:textId="77777777" w:rsidR="002D1C1F" w:rsidRDefault="002D1C1F" w:rsidP="004A73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614723"/>
    <w:multiLevelType w:val="hybridMultilevel"/>
    <w:tmpl w:val="BF2C9BDC"/>
    <w:lvl w:ilvl="0" w:tplc="62A6D7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6172224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0"/>
  <w:doNotDisplayPageBoundaries/>
  <w:bordersDoNotSurroundHeader/>
  <w:bordersDoNotSurroundFooter/>
  <w:attachedTemplate r:id="rId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zIzMTGyMLUwN7FU0lEKTi0uzszPAykwrgUA+/hoXiwAAAA="/>
  </w:docVars>
  <w:rsids>
    <w:rsidRoot w:val="00C46A2F"/>
    <w:rsid w:val="000109D0"/>
    <w:rsid w:val="00075E80"/>
    <w:rsid w:val="0010587B"/>
    <w:rsid w:val="00170E33"/>
    <w:rsid w:val="001937D0"/>
    <w:rsid w:val="001A46B1"/>
    <w:rsid w:val="001C3A56"/>
    <w:rsid w:val="0020780E"/>
    <w:rsid w:val="002830D9"/>
    <w:rsid w:val="002937DF"/>
    <w:rsid w:val="002D1C1F"/>
    <w:rsid w:val="0034012C"/>
    <w:rsid w:val="00382D45"/>
    <w:rsid w:val="00383B3C"/>
    <w:rsid w:val="00383C0E"/>
    <w:rsid w:val="003B7BB7"/>
    <w:rsid w:val="003D2066"/>
    <w:rsid w:val="00407320"/>
    <w:rsid w:val="00485C56"/>
    <w:rsid w:val="00495890"/>
    <w:rsid w:val="004A45D7"/>
    <w:rsid w:val="004A7375"/>
    <w:rsid w:val="004D09B3"/>
    <w:rsid w:val="004F288D"/>
    <w:rsid w:val="00504C2D"/>
    <w:rsid w:val="00553C87"/>
    <w:rsid w:val="005E6677"/>
    <w:rsid w:val="005F0716"/>
    <w:rsid w:val="006031FD"/>
    <w:rsid w:val="00651384"/>
    <w:rsid w:val="006529D0"/>
    <w:rsid w:val="006536B2"/>
    <w:rsid w:val="0069697B"/>
    <w:rsid w:val="006B6DA5"/>
    <w:rsid w:val="006F0264"/>
    <w:rsid w:val="0077236F"/>
    <w:rsid w:val="00777CEA"/>
    <w:rsid w:val="0079009A"/>
    <w:rsid w:val="00804875"/>
    <w:rsid w:val="00814A25"/>
    <w:rsid w:val="00830ABE"/>
    <w:rsid w:val="00851CD8"/>
    <w:rsid w:val="008C141D"/>
    <w:rsid w:val="0090595B"/>
    <w:rsid w:val="00947721"/>
    <w:rsid w:val="00966581"/>
    <w:rsid w:val="009835A4"/>
    <w:rsid w:val="009D005A"/>
    <w:rsid w:val="009D5EA6"/>
    <w:rsid w:val="009E16A0"/>
    <w:rsid w:val="00A0526B"/>
    <w:rsid w:val="00A567EF"/>
    <w:rsid w:val="00A664A9"/>
    <w:rsid w:val="00AB32CA"/>
    <w:rsid w:val="00AB7FBE"/>
    <w:rsid w:val="00B07EB8"/>
    <w:rsid w:val="00B30562"/>
    <w:rsid w:val="00B532DD"/>
    <w:rsid w:val="00BB17C9"/>
    <w:rsid w:val="00C319A3"/>
    <w:rsid w:val="00C46A2F"/>
    <w:rsid w:val="00C608C8"/>
    <w:rsid w:val="00C84638"/>
    <w:rsid w:val="00CC29E1"/>
    <w:rsid w:val="00D07D9F"/>
    <w:rsid w:val="00D15054"/>
    <w:rsid w:val="00D55338"/>
    <w:rsid w:val="00D6493B"/>
    <w:rsid w:val="00D85A75"/>
    <w:rsid w:val="00D938BA"/>
    <w:rsid w:val="00DC1FE2"/>
    <w:rsid w:val="00DC2CCC"/>
    <w:rsid w:val="00DE1801"/>
    <w:rsid w:val="00E84152"/>
    <w:rsid w:val="00E91905"/>
    <w:rsid w:val="00EF2311"/>
    <w:rsid w:val="00F14A10"/>
    <w:rsid w:val="00F37024"/>
    <w:rsid w:val="00F468D8"/>
    <w:rsid w:val="00F813D9"/>
    <w:rsid w:val="00FA1136"/>
    <w:rsid w:val="00FC1569"/>
    <w:rsid w:val="00FE2C65"/>
    <w:rsid w:val="00FE4B76"/>
    <w:rsid w:val="00FF7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C3DA6"/>
  <w15:chartTrackingRefBased/>
  <w15:docId w15:val="{11A991F9-3A72-455D-A27C-57F4FA8A5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46A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A73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A737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A73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A7375"/>
    <w:rPr>
      <w:sz w:val="18"/>
      <w:szCs w:val="18"/>
    </w:rPr>
  </w:style>
  <w:style w:type="paragraph" w:styleId="a8">
    <w:name w:val="List Paragraph"/>
    <w:basedOn w:val="a"/>
    <w:uiPriority w:val="34"/>
    <w:qFormat/>
    <w:rsid w:val="00A664A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2799;&#39582;\Documents\&#33258;&#23450;&#20041;%20Office%20&#27169;&#26495;\Blank%20(Arial)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BF5B0-8415-44AA-9377-1B5B40921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(Arial).dotx</Template>
  <TotalTime>7</TotalTime>
  <Pages>9</Pages>
  <Words>2427</Words>
  <Characters>13834</Characters>
  <Application>Microsoft Office Word</Application>
  <DocSecurity>0</DocSecurity>
  <Lines>115</Lines>
  <Paragraphs>32</Paragraphs>
  <ScaleCrop>false</ScaleCrop>
  <Company/>
  <LinksUpToDate>false</LinksUpToDate>
  <CharactersWithSpaces>16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Xiran Lin</cp:lastModifiedBy>
  <cp:revision>2</cp:revision>
  <dcterms:created xsi:type="dcterms:W3CDTF">2023-10-06T04:32:00Z</dcterms:created>
  <dcterms:modified xsi:type="dcterms:W3CDTF">2023-10-06T04:32:00Z</dcterms:modified>
</cp:coreProperties>
</file>